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3B990" w14:textId="6B57CD0C" w:rsidR="00D11F53" w:rsidRDefault="00F80ED8">
      <w:r>
        <w:rPr>
          <w:noProof/>
          <w:lang w:bidi="el-GR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3AB7D3CE" wp14:editId="7341CD66">
                <wp:simplePos x="0" y="0"/>
                <wp:positionH relativeFrom="column">
                  <wp:posOffset>2990944</wp:posOffset>
                </wp:positionH>
                <wp:positionV relativeFrom="page">
                  <wp:posOffset>6802351</wp:posOffset>
                </wp:positionV>
                <wp:extent cx="3311525" cy="1863090"/>
                <wp:effectExtent l="0" t="95250" r="3175" b="0"/>
                <wp:wrapNone/>
                <wp:docPr id="3010" name="Ομάδα 30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1525" cy="1863090"/>
                          <a:chOff x="0" y="-114328"/>
                          <a:chExt cx="3312148" cy="1863542"/>
                        </a:xfrm>
                      </wpg:grpSpPr>
                      <wps:wsp>
                        <wps:cNvPr id="3011" name="Πλαίσιο κειμένου 1928"/>
                        <wps:cNvSpPr txBox="1"/>
                        <wps:spPr>
                          <a:xfrm>
                            <a:off x="338667" y="84649"/>
                            <a:ext cx="2566200" cy="88032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7991533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1D23F35" w14:textId="77777777" w:rsidR="00E44911" w:rsidRPr="00D11F53" w:rsidRDefault="00E44911" w:rsidP="00E44911">
                                  <w:pPr>
                                    <w:pStyle w:val="Title"/>
                                  </w:pPr>
                                  <w:r w:rsidRPr="00BB496F">
                                    <w:rPr>
                                      <w:lang w:val="el-GR" w:bidi="el-GR"/>
                                    </w:rPr>
                                    <w:t>Αργία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12" name="Πλαίσιο κειμένου 1929"/>
                        <wps:cNvSpPr txBox="1"/>
                        <wps:spPr>
                          <a:xfrm>
                            <a:off x="338667" y="677334"/>
                            <a:ext cx="2566200" cy="88032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81833207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487461F" w14:textId="77777777" w:rsidR="00E44911" w:rsidRPr="00BB496F" w:rsidRDefault="00BB496F" w:rsidP="00E44911">
                                  <w:pPr>
                                    <w:pStyle w:val="Title"/>
                                  </w:pPr>
                                  <w:r w:rsidRPr="00BB496F">
                                    <w:rPr>
                                      <w:lang w:val="el-GR" w:bidi="el-GR"/>
                                    </w:rPr>
                                    <w:t>Πάρτι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13" name="Ευθεία γραμμή σύνδεσης 30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4" name="Ευθεία γραμμή σύνδεσης 30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5" name="Πλαίσιο κειμένου 1932"/>
                        <wps:cNvSpPr txBox="1"/>
                        <wps:spPr>
                          <a:xfrm>
                            <a:off x="0" y="1566334"/>
                            <a:ext cx="792987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76495886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2A3455B" w14:textId="77777777" w:rsidR="00E44911" w:rsidRPr="00BB496F" w:rsidRDefault="00E44911" w:rsidP="00E44911">
                                  <w:pPr>
                                    <w:pStyle w:val="Subtitle"/>
                                  </w:pPr>
                                  <w:r w:rsidRPr="00BB496F">
                                    <w:rPr>
                                      <w:lang w:val="el-GR" w:bidi="el-GR"/>
                                    </w:rPr>
                                    <w:t>ΟΙΚΟΓΕΝΕΙΑ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6" name="Πλαίσιο κειμένου 1933"/>
                        <wps:cNvSpPr txBox="1"/>
                        <wps:spPr>
                          <a:xfrm>
                            <a:off x="794111" y="1566334"/>
                            <a:ext cx="706183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424701680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399B0B9" w14:textId="77777777" w:rsidR="00E44911" w:rsidRPr="002576F8" w:rsidRDefault="00E44911" w:rsidP="002576F8">
                                  <w:pPr>
                                    <w:pStyle w:val="Subtitle"/>
                                    <w:rPr>
                                      <w:rStyle w:val="SubtitleChar"/>
                                      <w:b/>
                                      <w:bCs/>
                                    </w:rPr>
                                  </w:pPr>
                                  <w:r w:rsidRPr="002576F8">
                                    <w:rPr>
                                      <w:rStyle w:val="SubtitleChar"/>
                                      <w:b/>
                                      <w:bCs/>
                                    </w:rPr>
                                    <w:t>ΔΙΑΣΚΕΔΑΣΗ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7" name="Πλαίσιο κειμένου 1934"/>
                        <wps:cNvSpPr txBox="1"/>
                        <wps:spPr>
                          <a:xfrm>
                            <a:off x="1506706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71240779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B3A958E" w14:textId="77777777" w:rsidR="00E44911" w:rsidRPr="00E44911" w:rsidRDefault="00E44911" w:rsidP="00E44911">
                                  <w:pPr>
                                    <w:pStyle w:val="Subtitle"/>
                                  </w:pPr>
                                  <w:r w:rsidRPr="00E44911">
                                    <w:rPr>
                                      <w:lang w:val="el-GR" w:bidi="el-GR"/>
                                    </w:rPr>
                                    <w:t>ΦΑΓΗΤΟ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8" name="Πλαίσιο κειμένου 1935"/>
                        <wps:cNvSpPr txBox="1"/>
                        <wps:spPr>
                          <a:xfrm>
                            <a:off x="2105229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58828048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627E993" w14:textId="77777777" w:rsidR="00E44911" w:rsidRPr="004B7AFA" w:rsidRDefault="00E44911" w:rsidP="00E44911">
                                  <w:pPr>
                                    <w:pStyle w:val="Subtitle"/>
                                  </w:pPr>
                                  <w:r w:rsidRPr="004B7AFA">
                                    <w:rPr>
                                      <w:lang w:val="el-GR" w:bidi="el-GR"/>
                                    </w:rPr>
                                    <w:t>ΜΟΥΣΙΚΗ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9" name="Πλαίσιο κειμένου 1936"/>
                        <wps:cNvSpPr txBox="1"/>
                        <wps:spPr>
                          <a:xfrm>
                            <a:off x="2670163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21532166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424EA5A" w14:textId="77777777" w:rsidR="00E44911" w:rsidRPr="004B7AFA" w:rsidRDefault="00E44911" w:rsidP="00E44911">
                                  <w:pPr>
                                    <w:pStyle w:val="Subtitle"/>
                                  </w:pPr>
                                  <w:r w:rsidRPr="004B7AFA">
                                    <w:rPr>
                                      <w:lang w:val="el-GR" w:bidi="el-GR"/>
                                    </w:rPr>
                                    <w:t>ΧΟΡΟΣ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20" name="Πλαίσιο κειμένου 1937"/>
                        <wps:cNvSpPr txBox="1"/>
                        <wps:spPr>
                          <a:xfrm rot="21232248">
                            <a:off x="787204" y="-114328"/>
                            <a:ext cx="1666347" cy="266765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-830604522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SubtleEmphasis"/>
                                  <w:rFonts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7509EC46" w14:textId="77777777" w:rsidR="00E44911" w:rsidRPr="00BB496F" w:rsidRDefault="00E44911" w:rsidP="00E44911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SubtleEmphasis"/>
                                    </w:rPr>
                                  </w:pPr>
                                  <w:r w:rsidRPr="00BB496F">
                                    <w:rPr>
                                      <w:rStyle w:val="SubtleEmphasis"/>
                                      <w:lang w:val="el-GR" w:bidi="el-GR"/>
                                    </w:rPr>
                                    <w:t>Ειδική πρόσκληση για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021" name="Γραφικό 1101" descr="Νιφάδα"/>
                        <wps:cNvSpPr>
                          <a:spLocks noChangeAspect="1"/>
                        </wps:cNvSpPr>
                        <wps:spPr>
                          <a:xfrm>
                            <a:off x="2069779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2" name="Γραφικό 1101" descr="Νιφάδα"/>
                        <wps:cNvSpPr>
                          <a:spLocks noChangeAspect="1"/>
                        </wps:cNvSpPr>
                        <wps:spPr>
                          <a:xfrm>
                            <a:off x="1501949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4" name="Γραφικό 1101" descr="Νιφάδα"/>
                        <wps:cNvSpPr>
                          <a:spLocks noChangeAspect="1"/>
                        </wps:cNvSpPr>
                        <wps:spPr>
                          <a:xfrm>
                            <a:off x="736563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5" name="Γραφικό 1101" descr="Νιφάδα"/>
                        <wps:cNvSpPr>
                          <a:spLocks noChangeAspect="1"/>
                        </wps:cNvSpPr>
                        <wps:spPr>
                          <a:xfrm>
                            <a:off x="2709804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B7D3CE" id="Ομάδα 3010" o:spid="_x0000_s1026" style="position:absolute;margin-left:235.5pt;margin-top:535.6pt;width:260.75pt;height:146.7pt;z-index:251677696;mso-position-vertical-relative:page;mso-height-relative:margin" coordorigin=",-1143" coordsize="33121,186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Πλαίσιο κειμένου 1928" o:spid="_x0000_s1027" type="#_x0000_t202" style="position:absolute;left:3386;top:846;width:25662;height:8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" filled="f" stroked="f">
                  <v:textbox style="mso-fit-shape-to-text:t">
                    <w:txbxContent>
                      <w:sdt>
                        <w:sdtPr>
                          <w:id w:val="-7991533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1D23F35" w14:textId="77777777" w:rsidR="00E44911" w:rsidRPr="00D11F53" w:rsidRDefault="00E44911" w:rsidP="00E44911">
                            <w:pPr>
                              <w:pStyle w:val="Title"/>
                            </w:pPr>
                            <w:r w:rsidRPr="00BB496F">
                              <w:rPr>
                                <w:lang w:val="el-GR" w:bidi="el-GR"/>
                              </w:rPr>
                              <w:t>Αργία</w:t>
                            </w:r>
                          </w:p>
                        </w:sdtContent>
                      </w:sdt>
                    </w:txbxContent>
                  </v:textbox>
                </v:shape>
                <v:shape id="Πλαίσιο κειμένου 1929" o:spid="_x0000_s1028" type="#_x0000_t202" style="position:absolute;left:3386;top:6773;width:25662;height:8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" filled="f" stroked="f">
                  <v:textbox style="mso-fit-shape-to-text:t">
                    <w:txbxContent>
                      <w:sdt>
                        <w:sdtPr>
                          <w:id w:val="-1818332078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487461F" w14:textId="77777777" w:rsidR="00E44911" w:rsidRPr="00BB496F" w:rsidRDefault="00BB496F" w:rsidP="00E44911">
                            <w:pPr>
                              <w:pStyle w:val="Title"/>
                            </w:pPr>
                            <w:r w:rsidRPr="00BB496F">
                              <w:rPr>
                                <w:lang w:val="el-GR" w:bidi="el-GR"/>
                              </w:rPr>
                              <w:t>Πάρτι</w:t>
                            </w:r>
                          </w:p>
                        </w:sdtContent>
                      </w:sdt>
                    </w:txbxContent>
                  </v:textbox>
                </v:shape>
                <v:line id="Ευθεία γραμμή σύνδεσης 3013" o:spid="_x0000_s1029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" strokecolor="#db1a5e [3204]" strokeweight="5pt">
                  <v:stroke joinstyle="miter" endcap="round"/>
                  <o:lock v:ext="edit" shapetype="f"/>
                </v:line>
                <v:line id="Ευθεία γραμμή σύνδεσης 3014" o:spid="_x0000_s1030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Πλαίσιο κειμένου 1932" o:spid="_x0000_s1031" type="#_x0000_t202" style="position:absolute;top:15663;width:792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176495886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2A3455B" w14:textId="77777777" w:rsidR="00E44911" w:rsidRPr="00BB496F" w:rsidRDefault="00E44911" w:rsidP="00E44911">
                            <w:pPr>
                              <w:pStyle w:val="Subtitle"/>
                            </w:pPr>
                            <w:r w:rsidRPr="00BB496F">
                              <w:rPr>
                                <w:lang w:val="el-GR" w:bidi="el-GR"/>
                              </w:rPr>
                              <w:t>ΟΙΚΟΓΕΝΕΙΑ</w:t>
                            </w:r>
                          </w:p>
                        </w:sdtContent>
                      </w:sdt>
                    </w:txbxContent>
                  </v:textbox>
                </v:shape>
                <v:shape id="Πλαίσιο κειμένου 1933" o:spid="_x0000_s1032" type="#_x0000_t202" style="position:absolute;left:7941;top:15663;width:7061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424701680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399B0B9" w14:textId="77777777" w:rsidR="00E44911" w:rsidRPr="002576F8" w:rsidRDefault="00E44911" w:rsidP="002576F8">
                            <w:pPr>
                              <w:pStyle w:val="Subtitle"/>
                              <w:rPr>
                                <w:rStyle w:val="SubtitleChar"/>
                                <w:b/>
                                <w:bCs/>
                              </w:rPr>
                            </w:pPr>
                            <w:r w:rsidRPr="002576F8">
                              <w:rPr>
                                <w:rStyle w:val="SubtitleChar"/>
                                <w:b/>
                                <w:bCs/>
                              </w:rPr>
                              <w:t>ΔΙΑΣΚΕΔΑΣΗ</w:t>
                            </w:r>
                          </w:p>
                        </w:sdtContent>
                      </w:sdt>
                    </w:txbxContent>
                  </v:textbox>
                </v:shape>
                <v:shape id="Πλαίσιο κειμένου 1934" o:spid="_x0000_s1033" type="#_x0000_t202" style="position:absolute;left:15067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-1271240779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B3A958E" w14:textId="77777777" w:rsidR="00E44911" w:rsidRPr="00E44911" w:rsidRDefault="00E44911" w:rsidP="00E44911">
                            <w:pPr>
                              <w:pStyle w:val="Subtitle"/>
                            </w:pPr>
                            <w:r w:rsidRPr="00E44911">
                              <w:rPr>
                                <w:lang w:val="el-GR" w:bidi="el-GR"/>
                              </w:rPr>
                              <w:t>ΦΑΓΗΤΟ</w:t>
                            </w:r>
                          </w:p>
                        </w:sdtContent>
                      </w:sdt>
                    </w:txbxContent>
                  </v:textbox>
                </v:shape>
                <v:shape id="Πλαίσιο κειμένου 1935" o:spid="_x0000_s1034" type="#_x0000_t202" style="position:absolute;left:21052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" filled="f" stroked="f">
                  <v:textbox inset="0,0,0,0">
                    <w:txbxContent>
                      <w:sdt>
                        <w:sdtPr>
                          <w:id w:val="58828048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627E993" w14:textId="77777777" w:rsidR="00E44911" w:rsidRPr="004B7AFA" w:rsidRDefault="00E44911" w:rsidP="00E44911">
                            <w:pPr>
                              <w:pStyle w:val="Subtitle"/>
                            </w:pPr>
                            <w:r w:rsidRPr="004B7AFA">
                              <w:rPr>
                                <w:lang w:val="el-GR" w:bidi="el-GR"/>
                              </w:rPr>
                              <w:t>ΜΟΥΣΙΚΗ</w:t>
                            </w:r>
                          </w:p>
                        </w:sdtContent>
                      </w:sdt>
                    </w:txbxContent>
                  </v:textbox>
                </v:shape>
                <v:shape id="Πλαίσιο κειμένου 1936" o:spid="_x0000_s1035" type="#_x0000_t202" style="position:absolute;left:26701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121532166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424EA5A" w14:textId="77777777" w:rsidR="00E44911" w:rsidRPr="004B7AFA" w:rsidRDefault="00E44911" w:rsidP="00E44911">
                            <w:pPr>
                              <w:pStyle w:val="Subtitle"/>
                            </w:pPr>
                            <w:r w:rsidRPr="004B7AFA">
                              <w:rPr>
                                <w:lang w:val="el-GR" w:bidi="el-GR"/>
                              </w:rPr>
                              <w:t>ΧΟΡΟΣ</w:t>
                            </w:r>
                          </w:p>
                        </w:sdtContent>
                      </w:sdt>
                    </w:txbxContent>
                  </v:textbox>
                </v:shape>
                <v:shape id="Πλαίσιο κειμένου 1937" o:spid="_x0000_s1036" type="#_x0000_t202" style="position:absolute;left:7872;top:-1143;width:16663;height:2667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" fillcolor="#07566d [2409]" stroked="f">
                  <v:textbox style="mso-fit-shape-to-text:t">
                    <w:txbxContent>
                      <w:sdt>
                        <w:sdtPr>
                          <w:id w:val="-830604522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SubtleEmphasis"/>
                            <w:rFonts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7509EC46" w14:textId="77777777" w:rsidR="00E44911" w:rsidRPr="00BB496F" w:rsidRDefault="00E44911" w:rsidP="00E449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Style w:val="SubtleEmphasis"/>
                              </w:rPr>
                            </w:pPr>
                            <w:r w:rsidRPr="00BB496F">
                              <w:rPr>
                                <w:rStyle w:val="SubtleEmphasis"/>
                                <w:lang w:val="el-GR" w:bidi="el-GR"/>
                              </w:rPr>
                              <w:t>Ειδική πρόσκληση για</w:t>
                            </w:r>
                          </w:p>
                        </w:sdtContent>
                      </w:sdt>
                    </w:txbxContent>
                  </v:textbox>
                </v:shape>
                <v:shape id="Γραφικό 1101" o:spid="_x0000_s1037" alt="Νιφάδα" style="position:absolute;left:20697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Γραφικό 1101" o:spid="_x0000_s1038" alt="Νιφάδα" style="position:absolute;left:1501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Γραφικό 1101" o:spid="_x0000_s1039" alt="Νιφάδα" style="position:absolute;left:7365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PgqxwAAAN0AAAAPAAAAZHJzL2Rvd25yZXYueG1sRI9Pa8JA&#10;FMTvBb/D8gq9iG5MSr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PcI+Cr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Γραφικό 1101" o:spid="_x0000_s1040" alt="Νιφάδα" style="position:absolute;left:27098;top:16171;width:704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F2xxwAAAN0AAAAPAAAAZHJzL2Rvd25yZXYueG1sRI9Pa8JA&#10;FMTvBb/D8gq9iG5MaL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JhEXbH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2576F8">
        <w:rPr>
          <w:noProof/>
          <w:lang w:bidi="el-GR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29C71CD9" wp14:editId="226234EE">
                <wp:simplePos x="0" y="0"/>
                <wp:positionH relativeFrom="column">
                  <wp:posOffset>2986439</wp:posOffset>
                </wp:positionH>
                <wp:positionV relativeFrom="page">
                  <wp:posOffset>1802430</wp:posOffset>
                </wp:positionV>
                <wp:extent cx="3286760" cy="1861185"/>
                <wp:effectExtent l="0" t="95250" r="8890" b="0"/>
                <wp:wrapNone/>
                <wp:docPr id="3009" name="Ομάδα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86760" cy="1861185"/>
                          <a:chOff x="0" y="-112858"/>
                          <a:chExt cx="3287027" cy="1862072"/>
                        </a:xfrm>
                      </wpg:grpSpPr>
                      <wps:wsp>
                        <wps:cNvPr id="3848" name="Πλαίσιο κειμένου 1928"/>
                        <wps:cNvSpPr txBox="1"/>
                        <wps:spPr>
                          <a:xfrm>
                            <a:off x="338667" y="84649"/>
                            <a:ext cx="2566200" cy="88052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316720346"/>
                                <w:placeholder>
                                  <w:docPart w:val="C3EE62855C944D97AC9C3753D0CB4964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6B6E48" w14:textId="2BEBE85E" w:rsidR="00D11F53" w:rsidRPr="00D11F53" w:rsidRDefault="00BB496F" w:rsidP="00BB496F">
                                  <w:pPr>
                                    <w:pStyle w:val="Title"/>
                                  </w:pPr>
                                  <w:r w:rsidRPr="00BB496F">
                                    <w:rPr>
                                      <w:lang w:val="el-GR" w:bidi="el-GR"/>
                                    </w:rPr>
                                    <w:t>Αργία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49" name="Πλαίσιο κειμένου 1929"/>
                        <wps:cNvSpPr txBox="1"/>
                        <wps:spPr>
                          <a:xfrm>
                            <a:off x="338667" y="677334"/>
                            <a:ext cx="2566200" cy="88052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5022784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64BC88" w14:textId="37BBB4F4" w:rsidR="00D11F53" w:rsidRPr="00BB496F" w:rsidRDefault="00BB496F" w:rsidP="00BB496F">
                                  <w:pPr>
                                    <w:pStyle w:val="Title"/>
                                  </w:pPr>
                                  <w:r w:rsidRPr="00BB496F">
                                    <w:rPr>
                                      <w:lang w:val="el-GR" w:bidi="el-GR"/>
                                    </w:rPr>
                                    <w:t>Πάρτι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50" name="Ευθεία γραμμή σύνδεσης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1" name="Ευθεία γραμμή σύνδεσης 38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2" name="Πλαίσιο κειμένου 1932"/>
                        <wps:cNvSpPr txBox="1"/>
                        <wps:spPr>
                          <a:xfrm>
                            <a:off x="0" y="1566334"/>
                            <a:ext cx="69840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976883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E472F9" w14:textId="1AE1F42B" w:rsidR="00D11F53" w:rsidRPr="00BB496F" w:rsidRDefault="00BB496F" w:rsidP="00E44911">
                                  <w:pPr>
                                    <w:pStyle w:val="Subtitle"/>
                                  </w:pPr>
                                  <w:r w:rsidRPr="00BB496F">
                                    <w:rPr>
                                      <w:lang w:val="el-GR" w:bidi="el-GR"/>
                                    </w:rPr>
                                    <w:t>ΟΙΚΟΓΕΝΕΙΑ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3" name="Πλαίσιο κειμένου 1933"/>
                        <wps:cNvSpPr txBox="1"/>
                        <wps:spPr>
                          <a:xfrm>
                            <a:off x="768817" y="1566334"/>
                            <a:ext cx="699767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9551444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F503AF" w14:textId="63FF0EA5" w:rsidR="00D11F53" w:rsidRPr="002576F8" w:rsidRDefault="00BB496F" w:rsidP="002576F8">
                                  <w:pPr>
                                    <w:pStyle w:val="Subtitle"/>
                                    <w:rPr>
                                      <w:rStyle w:val="SubtitleChar"/>
                                      <w:b/>
                                      <w:bCs/>
                                    </w:rPr>
                                  </w:pPr>
                                  <w:r w:rsidRPr="002576F8">
                                    <w:rPr>
                                      <w:rStyle w:val="SubtitleChar"/>
                                      <w:b/>
                                      <w:bCs/>
                                    </w:rPr>
                                    <w:t>ΔΙΑΣΚΕΔΑΣΗ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4" name="Πλαίσιο κειμένου 1934"/>
                        <wps:cNvSpPr txBox="1"/>
                        <wps:spPr>
                          <a:xfrm>
                            <a:off x="1466511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bookmarkStart w:id="0" w:name="_Hlk40447903" w:displacedByCustomXml="next"/>
                            <w:sdt>
                              <w:sdtPr>
                                <w:id w:val="-188069961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0FED2F2" w14:textId="37C3D02C" w:rsidR="00D11F53" w:rsidRPr="00E44911" w:rsidRDefault="004B7AFA" w:rsidP="00E44911">
                                  <w:pPr>
                                    <w:pStyle w:val="Subtitle"/>
                                  </w:pPr>
                                  <w:r w:rsidRPr="00E44911">
                                    <w:rPr>
                                      <w:lang w:val="el-GR" w:bidi="el-GR"/>
                                    </w:rPr>
                                    <w:t>ΦΑΓΗΤΟ</w:t>
                                  </w:r>
                                </w:p>
                              </w:sdtContent>
                            </w:sdt>
                            <w:bookmarkEnd w:id="0" w:displacedByCustomXml="prev"/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5" name="Πλαίσιο κειμένου 1935"/>
                        <wps:cNvSpPr txBox="1"/>
                        <wps:spPr>
                          <a:xfrm>
                            <a:off x="208513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03647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F29B4BD" w14:textId="7FEDABBC" w:rsidR="00D11F53" w:rsidRPr="004B7AFA" w:rsidRDefault="004B7AFA" w:rsidP="00E44911">
                                  <w:pPr>
                                    <w:pStyle w:val="Subtitle"/>
                                  </w:pPr>
                                  <w:r w:rsidRPr="004B7AFA">
                                    <w:rPr>
                                      <w:lang w:val="el-GR" w:bidi="el-GR"/>
                                    </w:rPr>
                                    <w:t>ΜΟΥΣΙΚΗ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6" name="Πλαίσιο κειμένου 1936"/>
                        <wps:cNvSpPr txBox="1"/>
                        <wps:spPr>
                          <a:xfrm>
                            <a:off x="2645042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27206036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3099CC" w14:textId="25C07E15" w:rsidR="00D11F53" w:rsidRPr="004B7AFA" w:rsidRDefault="004B7AFA" w:rsidP="00E44911">
                                  <w:pPr>
                                    <w:pStyle w:val="Subtitle"/>
                                  </w:pPr>
                                  <w:r w:rsidRPr="004B7AFA">
                                    <w:rPr>
                                      <w:lang w:val="el-GR" w:bidi="el-GR"/>
                                    </w:rPr>
                                    <w:t>ΧΟΡΟΣ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7" name="Πλαίσιο κειμένου 1937"/>
                        <wps:cNvSpPr txBox="1"/>
                        <wps:spPr>
                          <a:xfrm rot="21232248">
                            <a:off x="787374" y="-112858"/>
                            <a:ext cx="1667618" cy="266827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1764799826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SubtleEmphasis"/>
                                  <w:rFonts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4949412E" w14:textId="21E00129" w:rsidR="00D11F53" w:rsidRPr="00BB496F" w:rsidRDefault="00BB496F" w:rsidP="00D11F5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SubtleEmphasis"/>
                                    </w:rPr>
                                  </w:pPr>
                                  <w:r w:rsidRPr="00BB496F">
                                    <w:rPr>
                                      <w:rStyle w:val="SubtleEmphasis"/>
                                      <w:lang w:val="el-GR" w:bidi="el-GR"/>
                                    </w:rPr>
                                    <w:t>Ειδική πρόσκληση για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858" name="Γραφικό 1101" descr="Νιφάδα"/>
                        <wps:cNvSpPr>
                          <a:spLocks noChangeAspect="1"/>
                        </wps:cNvSpPr>
                        <wps:spPr>
                          <a:xfrm>
                            <a:off x="2044660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Γραφικό 1101" descr="Νιφάδα"/>
                        <wps:cNvSpPr>
                          <a:spLocks noChangeAspect="1"/>
                        </wps:cNvSpPr>
                        <wps:spPr>
                          <a:xfrm>
                            <a:off x="1467293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Γραφικό 1101" descr="Νιφάδα"/>
                        <wps:cNvSpPr>
                          <a:spLocks noChangeAspect="1"/>
                        </wps:cNvSpPr>
                        <wps:spPr>
                          <a:xfrm>
                            <a:off x="696890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Γραφικό 1101" descr="Νιφάδα"/>
                        <wps:cNvSpPr>
                          <a:spLocks noChangeAspect="1"/>
                        </wps:cNvSpPr>
                        <wps:spPr>
                          <a:xfrm>
                            <a:off x="268523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C71CD9" id="Ομάδα 3009" o:spid="_x0000_s1041" style="position:absolute;margin-left:235.15pt;margin-top:141.9pt;width:258.8pt;height:146.55pt;z-index:251644928;mso-position-vertical-relative:page;mso-height-relative:margin" coordorigin=",-1128" coordsize="32870,18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">
                <v:shape id="Πλαίσιο κειμένου 1928" o:spid="_x0000_s1042" type="#_x0000_t202" style="position:absolute;left:3386;top:846;width:25662;height:8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-1316720346"/>
                          <w:placeholder>
                            <w:docPart w:val="C3EE62855C944D97AC9C3753D0CB4964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16B6E48" w14:textId="2BEBE85E" w:rsidR="00D11F53" w:rsidRPr="00D11F53" w:rsidRDefault="00BB496F" w:rsidP="00BB496F">
                            <w:pPr>
                              <w:pStyle w:val="Title"/>
                            </w:pPr>
                            <w:r w:rsidRPr="00BB496F">
                              <w:rPr>
                                <w:lang w:val="el-GR" w:bidi="el-GR"/>
                              </w:rPr>
                              <w:t>Αργία</w:t>
                            </w:r>
                          </w:p>
                        </w:sdtContent>
                      </w:sdt>
                    </w:txbxContent>
                  </v:textbox>
                </v:shape>
                <v:shape id="Πλαίσιο κειμένου 1929" o:spid="_x0000_s1043" type="#_x0000_t202" style="position:absolute;left:3386;top:6773;width:25662;height:8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" filled="f" stroked="f">
                  <v:textbox style="mso-fit-shape-to-text:t">
                    <w:txbxContent>
                      <w:sdt>
                        <w:sdtPr>
                          <w:id w:val="-5022784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764BC88" w14:textId="37BBB4F4" w:rsidR="00D11F53" w:rsidRPr="00BB496F" w:rsidRDefault="00BB496F" w:rsidP="00BB496F">
                            <w:pPr>
                              <w:pStyle w:val="Title"/>
                            </w:pPr>
                            <w:r w:rsidRPr="00BB496F">
                              <w:rPr>
                                <w:lang w:val="el-GR" w:bidi="el-GR"/>
                              </w:rPr>
                              <w:t>Πάρτι</w:t>
                            </w:r>
                          </w:p>
                        </w:sdtContent>
                      </w:sdt>
                    </w:txbxContent>
                  </v:textbox>
                </v:shape>
                <v:line id="Ευθεία γραμμή σύνδεσης 3850" o:spid="_x0000_s1044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" strokecolor="#db1a5e [3204]" strokeweight="5pt">
                  <v:stroke joinstyle="miter" endcap="round"/>
                  <o:lock v:ext="edit" shapetype="f"/>
                </v:line>
                <v:line id="Ευθεία γραμμή σύνδεσης 3851" o:spid="_x0000_s1045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Πλαίσιο κειμένου 1932" o:spid="_x0000_s1046" type="#_x0000_t202" style="position:absolute;top:15663;width:6984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99976883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E472F9" w14:textId="1AE1F42B" w:rsidR="00D11F53" w:rsidRPr="00BB496F" w:rsidRDefault="00BB496F" w:rsidP="00E44911">
                            <w:pPr>
                              <w:pStyle w:val="Subtitle"/>
                            </w:pPr>
                            <w:r w:rsidRPr="00BB496F">
                              <w:rPr>
                                <w:lang w:val="el-GR" w:bidi="el-GR"/>
                              </w:rPr>
                              <w:t>ΟΙΚΟΓΕΝΕΙΑ</w:t>
                            </w:r>
                          </w:p>
                        </w:sdtContent>
                      </w:sdt>
                    </w:txbxContent>
                  </v:textbox>
                </v:shape>
                <v:shape id="Πλαίσιο κειμένου 1933" o:spid="_x0000_s1047" type="#_x0000_t202" style="position:absolute;left:7688;top:15663;width:6997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-1295514445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F503AF" w14:textId="63FF0EA5" w:rsidR="00D11F53" w:rsidRPr="002576F8" w:rsidRDefault="00BB496F" w:rsidP="002576F8">
                            <w:pPr>
                              <w:pStyle w:val="Subtitle"/>
                              <w:rPr>
                                <w:rStyle w:val="SubtitleChar"/>
                                <w:b/>
                                <w:bCs/>
                              </w:rPr>
                            </w:pPr>
                            <w:r w:rsidRPr="002576F8">
                              <w:rPr>
                                <w:rStyle w:val="SubtitleChar"/>
                                <w:b/>
                                <w:bCs/>
                              </w:rPr>
                              <w:t>ΔΙΑΣΚΕΔΑΣΗ</w:t>
                            </w:r>
                          </w:p>
                        </w:sdtContent>
                      </w:sdt>
                    </w:txbxContent>
                  </v:textbox>
                </v:shape>
                <v:shape id="Πλαίσιο κειμένου 1934" o:spid="_x0000_s1048" type="#_x0000_t202" style="position:absolute;left:14665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" filled="f" stroked="f">
                  <v:textbox inset="0,0,0,0">
                    <w:txbxContent>
                      <w:bookmarkStart w:id="1" w:name="_Hlk40447903" w:displacedByCustomXml="next"/>
                      <w:sdt>
                        <w:sdtPr>
                          <w:id w:val="-188069961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0FED2F2" w14:textId="37C3D02C" w:rsidR="00D11F53" w:rsidRPr="00E44911" w:rsidRDefault="004B7AFA" w:rsidP="00E44911">
                            <w:pPr>
                              <w:pStyle w:val="Subtitle"/>
                            </w:pPr>
                            <w:r w:rsidRPr="00E44911">
                              <w:rPr>
                                <w:lang w:val="el-GR" w:bidi="el-GR"/>
                              </w:rPr>
                              <w:t>ΦΑΓΗΤΟ</w:t>
                            </w:r>
                          </w:p>
                        </w:sdtContent>
                      </w:sdt>
                      <w:bookmarkEnd w:id="1" w:displacedByCustomXml="prev"/>
                    </w:txbxContent>
                  </v:textbox>
                </v:shape>
                <v:shape id="Πλαίσιο κειμένου 1935" o:spid="_x0000_s1049" type="#_x0000_t202" style="position:absolute;left:20851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19903647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F29B4BD" w14:textId="7FEDABBC" w:rsidR="00D11F53" w:rsidRPr="004B7AFA" w:rsidRDefault="004B7AFA" w:rsidP="00E44911">
                            <w:pPr>
                              <w:pStyle w:val="Subtitle"/>
                            </w:pPr>
                            <w:r w:rsidRPr="004B7AFA">
                              <w:rPr>
                                <w:lang w:val="el-GR" w:bidi="el-GR"/>
                              </w:rPr>
                              <w:t>ΜΟΥΣΙΚΗ</w:t>
                            </w:r>
                          </w:p>
                        </w:sdtContent>
                      </w:sdt>
                    </w:txbxContent>
                  </v:textbox>
                </v:shape>
                <v:shape id="Πλαίσιο κειμένου 1936" o:spid="_x0000_s1050" type="#_x0000_t202" style="position:absolute;left:2645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27206036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53099CC" w14:textId="25C07E15" w:rsidR="00D11F53" w:rsidRPr="004B7AFA" w:rsidRDefault="004B7AFA" w:rsidP="00E44911">
                            <w:pPr>
                              <w:pStyle w:val="Subtitle"/>
                            </w:pPr>
                            <w:r w:rsidRPr="004B7AFA">
                              <w:rPr>
                                <w:lang w:val="el-GR" w:bidi="el-GR"/>
                              </w:rPr>
                              <w:t>ΧΟΡΟΣ</w:t>
                            </w:r>
                          </w:p>
                        </w:sdtContent>
                      </w:sdt>
                    </w:txbxContent>
                  </v:textbox>
                </v:shape>
                <v:shape id="Πλαίσιο κειμένου 1937" o:spid="_x0000_s1051" type="#_x0000_t202" style="position:absolute;left:7873;top:-1128;width:16676;height:2667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" fillcolor="#07566d [2409]" stroked="f">
                  <v:textbox style="mso-fit-shape-to-text:t">
                    <w:txbxContent>
                      <w:sdt>
                        <w:sdtPr>
                          <w:id w:val="1764799826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SubtleEmphasis"/>
                            <w:rFonts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4949412E" w14:textId="21E00129" w:rsidR="00D11F53" w:rsidRPr="00BB496F" w:rsidRDefault="00BB496F" w:rsidP="00D11F5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Style w:val="SubtleEmphasis"/>
                              </w:rPr>
                            </w:pPr>
                            <w:r w:rsidRPr="00BB496F">
                              <w:rPr>
                                <w:rStyle w:val="SubtleEmphasis"/>
                                <w:lang w:val="el-GR" w:bidi="el-GR"/>
                              </w:rPr>
                              <w:t>Ειδική πρόσκληση για</w:t>
                            </w:r>
                          </w:p>
                        </w:sdtContent>
                      </w:sdt>
                    </w:txbxContent>
                  </v:textbox>
                </v:shape>
                <v:shape id="Γραφικό 1101" o:spid="_x0000_s1052" alt="Νιφάδα" style="position:absolute;left:20446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Γραφικό 1101" o:spid="_x0000_s1053" alt="Νιφάδα" style="position:absolute;left:14672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Γραφικό 1101" o:spid="_x0000_s1054" alt="Νιφάδα" style="position:absolute;left:6968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Γραφικό 1101" o:spid="_x0000_s1055" alt="Νιφάδα" style="position:absolute;left:2685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E44911">
        <w:rPr>
          <w:noProof/>
          <w:lang w:bidi="el-GR"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0441EA5E" wp14:editId="543E6A5B">
                <wp:simplePos x="0" y="0"/>
                <wp:positionH relativeFrom="column">
                  <wp:posOffset>3657600</wp:posOffset>
                </wp:positionH>
                <wp:positionV relativeFrom="paragraph">
                  <wp:posOffset>1024467</wp:posOffset>
                </wp:positionV>
                <wp:extent cx="2333625" cy="511810"/>
                <wp:effectExtent l="0" t="19050" r="9525" b="2540"/>
                <wp:wrapNone/>
                <wp:docPr id="3023" name="Ομάδα 3022" descr="Κομφετί επάνω από το κείμενο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437E7E-B9BF-4BC9-A769-E59B01F0E08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155233"/>
                          <a:chExt cx="3986461" cy="875286"/>
                        </a:xfrm>
                      </wpg:grpSpPr>
                      <wps:wsp>
                        <wps:cNvPr id="17" name="Ελεύθερη σχεδίαση: Σχήμα 17">
                          <a:extLst>
                            <a:ext uri="{FF2B5EF4-FFF2-40B4-BE49-F238E27FC236}">
                              <a16:creationId xmlns:a16="http://schemas.microsoft.com/office/drawing/2014/main" id="{F437163E-E920-46A8-9947-5BF92B161DBC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390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Ελεύθερη σχεδίαση: Σχήμα 18">
                          <a:extLst>
                            <a:ext uri="{FF2B5EF4-FFF2-40B4-BE49-F238E27FC236}">
                              <a16:creationId xmlns:a16="http://schemas.microsoft.com/office/drawing/2014/main" id="{AF5DF2AE-A993-494B-9557-A261331DF8A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921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Ελεύθερη σχεδίαση: Σχήμα 19">
                          <a:extLst>
                            <a:ext uri="{FF2B5EF4-FFF2-40B4-BE49-F238E27FC236}">
                              <a16:creationId xmlns:a16="http://schemas.microsoft.com/office/drawing/2014/main" id="{9E1A4C4B-E290-4721-BE24-C8E93F5640B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160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Ελεύθερη σχεδίαση: Σχήμα 20">
                          <a:extLst>
                            <a:ext uri="{FF2B5EF4-FFF2-40B4-BE49-F238E27FC236}">
                              <a16:creationId xmlns:a16="http://schemas.microsoft.com/office/drawing/2014/main" id="{EA407FE0-802C-464C-B460-55355E7878E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236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Ελεύθερη σχεδίαση: Σχήμα 21">
                          <a:extLst>
                            <a:ext uri="{FF2B5EF4-FFF2-40B4-BE49-F238E27FC236}">
                              <a16:creationId xmlns:a16="http://schemas.microsoft.com/office/drawing/2014/main" id="{400A81C2-DF19-4504-931D-6771C2B6DD18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634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Ελεύθερη σχεδίαση: Σχήμα 22">
                          <a:extLst>
                            <a:ext uri="{FF2B5EF4-FFF2-40B4-BE49-F238E27FC236}">
                              <a16:creationId xmlns:a16="http://schemas.microsoft.com/office/drawing/2014/main" id="{E9D01DD7-DCD4-41B4-B611-E3799987D7D9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155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Ελεύθερη σχεδίαση: Σχήμα 23">
                          <a:extLst>
                            <a:ext uri="{FF2B5EF4-FFF2-40B4-BE49-F238E27FC236}">
                              <a16:creationId xmlns:a16="http://schemas.microsoft.com/office/drawing/2014/main" id="{51160178-1A3F-4650-8777-3347E494EE91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444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Ελεύθερη σχεδίαση: Σχήμα 24">
                          <a:extLst>
                            <a:ext uri="{FF2B5EF4-FFF2-40B4-BE49-F238E27FC236}">
                              <a16:creationId xmlns:a16="http://schemas.microsoft.com/office/drawing/2014/main" id="{0F4F181E-654E-4725-B550-F31E7E7AF686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613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Ελεύθερη σχεδίαση: Σχήμα 25">
                          <a:extLst>
                            <a:ext uri="{FF2B5EF4-FFF2-40B4-BE49-F238E27FC236}">
                              <a16:creationId xmlns:a16="http://schemas.microsoft.com/office/drawing/2014/main" id="{1064B697-BC26-41EF-A4AD-596D248B01A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179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Ελεύθερη σχεδίαση: Σχήμα 26">
                          <a:extLst>
                            <a:ext uri="{FF2B5EF4-FFF2-40B4-BE49-F238E27FC236}">
                              <a16:creationId xmlns:a16="http://schemas.microsoft.com/office/drawing/2014/main" id="{51AE60C3-EB6D-4291-A93D-1BE1E45899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452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Ελεύθερη σχεδίαση: Σχήμα 27">
                          <a:extLst>
                            <a:ext uri="{FF2B5EF4-FFF2-40B4-BE49-F238E27FC236}">
                              <a16:creationId xmlns:a16="http://schemas.microsoft.com/office/drawing/2014/main" id="{9268E9EC-4A96-473E-A5DE-01615953A86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27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Ελεύθερη σχεδίαση: Σχήμα 28">
                          <a:extLst>
                            <a:ext uri="{FF2B5EF4-FFF2-40B4-BE49-F238E27FC236}">
                              <a16:creationId xmlns:a16="http://schemas.microsoft.com/office/drawing/2014/main" id="{20008D6C-E2FE-473F-837A-CA41D815FBF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63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C7F3FF" id="Ομάδα 3022" o:spid="_x0000_s1026" alt="Κομφετί επάνω από το κείμενο" style="position:absolute;margin-left:4in;margin-top:80.65pt;width:183.75pt;height:40.3pt;z-index:251645952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">
                <v:shape id="Ελεύθερη σχεδίαση: Σχήμα 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Ελεύθερη σχεδίαση: Σχήμα 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Ελεύθερη σχεδίαση: Σχήμα 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Ελεύθερη σχεδίαση: Σχήμα 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Ελεύθερη σχεδίαση: Σχήμα 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Ελεύθερη σχεδίαση: Σχήμα 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Ελεύθερη σχεδίαση: Σχήμα 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Ελεύθερη σχεδίαση: Σχήμα 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Ελεύθερη σχεδίαση: Σχήμα 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Ελεύθερη σχεδίαση: Σχήμα 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Ελεύθερη σχεδίαση: Σχήμα 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Ελεύθερη σχεδίαση: Σχήμα 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D11F53">
        <w:rPr>
          <w:noProof/>
          <w:lang w:bidi="el-G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9151C8" wp14:editId="4A89A533">
                <wp:simplePos x="0" y="0"/>
                <wp:positionH relativeFrom="column">
                  <wp:posOffset>909320</wp:posOffset>
                </wp:positionH>
                <wp:positionV relativeFrom="paragraph">
                  <wp:posOffset>7291070</wp:posOffset>
                </wp:positionV>
                <wp:extent cx="525780" cy="525780"/>
                <wp:effectExtent l="0" t="0" r="7620" b="7620"/>
                <wp:wrapNone/>
                <wp:docPr id="863" name="Γραφικό 2267" descr="Χαρούμενο Emoji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583197-E7C3-4897-867F-368EBB5793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2E51B629" id="Γραφικό 2267" o:spid="_x0000_s1026" alt="Χαρούμενο Emoji" style="position:absolute;margin-left:71.6pt;margin-top:574.1pt;width:41.4pt;height:41.4pt;rotation:-220254fd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/>
              </v:shape>
            </w:pict>
          </mc:Fallback>
        </mc:AlternateContent>
      </w:r>
      <w:r w:rsidR="00D11F53" w:rsidRPr="00D11F53">
        <w:rPr>
          <w:noProof/>
          <w:lang w:bidi="el-G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18D8CC" wp14:editId="15DB36B0">
                <wp:simplePos x="0" y="0"/>
                <wp:positionH relativeFrom="column">
                  <wp:posOffset>355600</wp:posOffset>
                </wp:positionH>
                <wp:positionV relativeFrom="paragraph">
                  <wp:posOffset>7774305</wp:posOffset>
                </wp:positionV>
                <wp:extent cx="1666875" cy="260985"/>
                <wp:effectExtent l="0" t="0" r="0" b="0"/>
                <wp:wrapNone/>
                <wp:docPr id="862" name="Πλαίσιο κειμένου 8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92BB63-1475-4ACB-8A8F-B6CF8700EC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064618" w14:textId="77777777" w:rsidR="00D11F53" w:rsidRPr="002576F8" w:rsidRDefault="00D11F53" w:rsidP="00D11F5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2576F8">
                              <w:rPr>
                                <w:i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bidi="el-GR"/>
                              </w:rPr>
                              <w:t>Τα λέμε σύντομα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8D8CC" id="Πλαίσιο κειμένου 861" o:spid="_x0000_s1056" type="#_x0000_t202" style="position:absolute;margin-left:28pt;margin-top:612.15pt;width:131.25pt;height:20.55pt;rotation:-401683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" filled="f" stroked="f">
                <v:textbox style="mso-fit-shape-to-text:t">
                  <w:txbxContent>
                    <w:p w14:paraId="7F064618" w14:textId="77777777" w:rsidR="00D11F53" w:rsidRPr="002576F8" w:rsidRDefault="00D11F53" w:rsidP="00D11F5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 w:rsidRPr="002576F8">
                        <w:rPr>
                          <w:i/>
                          <w:color w:val="FFFFFF" w:themeColor="background1"/>
                          <w:kern w:val="24"/>
                          <w:sz w:val="22"/>
                          <w:szCs w:val="22"/>
                          <w:lang w:bidi="el-GR"/>
                        </w:rPr>
                        <w:t>Τα λέμε σύντομα</w:t>
                      </w: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el-G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9B675D" wp14:editId="15CDB84F">
                <wp:simplePos x="0" y="0"/>
                <wp:positionH relativeFrom="column">
                  <wp:posOffset>909320</wp:posOffset>
                </wp:positionH>
                <wp:positionV relativeFrom="paragraph">
                  <wp:posOffset>2503170</wp:posOffset>
                </wp:positionV>
                <wp:extent cx="525780" cy="525780"/>
                <wp:effectExtent l="0" t="0" r="7620" b="7620"/>
                <wp:wrapNone/>
                <wp:docPr id="2269" name="Γραφικό 2267" descr="Χαρούμενο Emoji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9BED76-DE45-46AD-9782-5A7DC73A8F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001FE984" w14:textId="77777777" w:rsidR="00D11F53" w:rsidRDefault="00D11F53" w:rsidP="00D11F53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19B675D" id="Γραφικό 2267" o:spid="_x0000_s1057" alt="Χαρούμενο Emoji" style="position:absolute;margin-left:71.6pt;margin-top:197.1pt;width:41.4pt;height:41.4pt;rotation:-220254fd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formulas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<v:textbox>
                  <w:txbxContent>
                    <w:p w14:paraId="001FE984" w14:textId="77777777" w:rsidR="00D11F53" w:rsidRDefault="00D11F53" w:rsidP="00D11F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el-G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4B1BD4" wp14:editId="10247549">
                <wp:simplePos x="0" y="0"/>
                <wp:positionH relativeFrom="column">
                  <wp:posOffset>355790</wp:posOffset>
                </wp:positionH>
                <wp:positionV relativeFrom="paragraph">
                  <wp:posOffset>2985770</wp:posOffset>
                </wp:positionV>
                <wp:extent cx="1666875" cy="260985"/>
                <wp:effectExtent l="0" t="0" r="0" b="0"/>
                <wp:wrapNone/>
                <wp:docPr id="1948" name="Πλαίσιο κειμένου 19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5EB357-84EB-4AB6-8B5F-E7783A08AC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61405201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587216C" w14:textId="259E5263" w:rsidR="00D11F53" w:rsidRPr="002576F8" w:rsidRDefault="004B7AFA" w:rsidP="00D11F53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color w:val="808080"/>
                                  </w:rPr>
                                </w:pPr>
                                <w:r w:rsidRPr="002576F8">
                                  <w:rPr>
                                    <w:rStyle w:val="SubtleEmphasis"/>
                                    <w:rFonts w:cs="Times New Roman"/>
                                    <w:lang w:val="el-GR" w:bidi="el-GR"/>
                                  </w:rPr>
                                  <w:t>Τα λέμε σύντομα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B1BD4" id="Πλαίσιο κειμένου 1947" o:spid="_x0000_s1058" type="#_x0000_t202" style="position:absolute;margin-left:28pt;margin-top:235.1pt;width:131.25pt;height:20.55pt;rotation:-401683fd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" filled="f" stroked="f">
                <v:textbox style="mso-fit-shape-to-text:t">
                  <w:txbxContent>
                    <w:sdt>
                      <w:sdtPr>
                        <w:id w:val="-61405201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587216C" w14:textId="259E5263" w:rsidR="00D11F53" w:rsidRPr="002576F8" w:rsidRDefault="004B7AFA" w:rsidP="00D11F53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color w:val="808080"/>
                            </w:rPr>
                          </w:pPr>
                          <w:r w:rsidRPr="002576F8">
                            <w:rPr>
                              <w:rStyle w:val="SubtleEmphasis"/>
                              <w:rFonts w:cs="Times New Roman"/>
                              <w:lang w:val="el-GR" w:bidi="el-GR"/>
                            </w:rPr>
                            <w:t>Τα λέμε σύντομα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el-GR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1A3818" wp14:editId="61B4290A">
                <wp:simplePos x="0" y="0"/>
                <wp:positionH relativeFrom="column">
                  <wp:posOffset>3656330</wp:posOffset>
                </wp:positionH>
                <wp:positionV relativeFrom="paragraph">
                  <wp:posOffset>5775585</wp:posOffset>
                </wp:positionV>
                <wp:extent cx="2333625" cy="511810"/>
                <wp:effectExtent l="0" t="19050" r="9525" b="2540"/>
                <wp:wrapNone/>
                <wp:docPr id="864" name="Ομάδα 863" descr="Κομφετί επάνω από το κείμενο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1737CE-65C6-4C9F-8A6C-AFAE6933CF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4943233"/>
                          <a:chExt cx="3986461" cy="875286"/>
                        </a:xfrm>
                      </wpg:grpSpPr>
                      <wps:wsp>
                        <wps:cNvPr id="45" name="Ελεύθερη σχεδίαση: Σχήμα 45">
                          <a:extLst>
                            <a:ext uri="{FF2B5EF4-FFF2-40B4-BE49-F238E27FC236}">
                              <a16:creationId xmlns:a16="http://schemas.microsoft.com/office/drawing/2014/main" id="{8CC527FF-1844-43E2-BB71-814E35F6EA8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5178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Ελεύθερη σχεδίαση: Σχήμα 46">
                          <a:extLst>
                            <a:ext uri="{FF2B5EF4-FFF2-40B4-BE49-F238E27FC236}">
                              <a16:creationId xmlns:a16="http://schemas.microsoft.com/office/drawing/2014/main" id="{EAB66A59-ABB6-4FBF-8ECD-BBA7BD59B60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5709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Ελεύθερη σχεδίαση: Σχήμα 47">
                          <a:extLst>
                            <a:ext uri="{FF2B5EF4-FFF2-40B4-BE49-F238E27FC236}">
                              <a16:creationId xmlns:a16="http://schemas.microsoft.com/office/drawing/2014/main" id="{64222A44-D918-481D-A087-8128969DD6F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4948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Ελεύθερη σχεδίαση: Σχήμα 48">
                          <a:extLst>
                            <a:ext uri="{FF2B5EF4-FFF2-40B4-BE49-F238E27FC236}">
                              <a16:creationId xmlns:a16="http://schemas.microsoft.com/office/drawing/2014/main" id="{218DF152-68E7-4006-8B79-8267A31BE4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5024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Ελεύθερη σχεδίαση: Σχήμα 49">
                          <a:extLst>
                            <a:ext uri="{FF2B5EF4-FFF2-40B4-BE49-F238E27FC236}">
                              <a16:creationId xmlns:a16="http://schemas.microsoft.com/office/drawing/2014/main" id="{DB468CD6-8372-4675-B659-10D8231A00F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5422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Ελεύθερη σχεδίαση: Σχήμα 50">
                          <a:extLst>
                            <a:ext uri="{FF2B5EF4-FFF2-40B4-BE49-F238E27FC236}">
                              <a16:creationId xmlns:a16="http://schemas.microsoft.com/office/drawing/2014/main" id="{111B7CFD-89CB-46B9-BC0B-1ECAE30DB6D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4943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Ελεύθερη σχεδίαση: Σχήμα 51">
                          <a:extLst>
                            <a:ext uri="{FF2B5EF4-FFF2-40B4-BE49-F238E27FC236}">
                              <a16:creationId xmlns:a16="http://schemas.microsoft.com/office/drawing/2014/main" id="{B69F9B68-C934-4B0D-89F2-0697E6405AB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5232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Ελεύθερη σχεδίαση: Σχήμα 52">
                          <a:extLst>
                            <a:ext uri="{FF2B5EF4-FFF2-40B4-BE49-F238E27FC236}">
                              <a16:creationId xmlns:a16="http://schemas.microsoft.com/office/drawing/2014/main" id="{547B1EB9-B89F-437F-9E89-2231D0F3A03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5401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Ελεύθερη σχεδίαση: Σχήμα 53">
                          <a:extLst>
                            <a:ext uri="{FF2B5EF4-FFF2-40B4-BE49-F238E27FC236}">
                              <a16:creationId xmlns:a16="http://schemas.microsoft.com/office/drawing/2014/main" id="{6A28D77E-15D2-4EA3-8E3C-E3B44D01A8BE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4967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Ελεύθερη σχεδίαση: Σχήμα 54">
                          <a:extLst>
                            <a:ext uri="{FF2B5EF4-FFF2-40B4-BE49-F238E27FC236}">
                              <a16:creationId xmlns:a16="http://schemas.microsoft.com/office/drawing/2014/main" id="{3FF3A647-3FA5-4116-9E87-8F11816F216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5240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Ελεύθερη σχεδίαση: Σχήμα 55">
                          <a:extLst>
                            <a:ext uri="{FF2B5EF4-FFF2-40B4-BE49-F238E27FC236}">
                              <a16:creationId xmlns:a16="http://schemas.microsoft.com/office/drawing/2014/main" id="{97B5E41A-A7B3-432C-91AD-AE0A662BA68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315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Ελεύθερη σχεδίαση: Σχήμα 56">
                          <a:extLst>
                            <a:ext uri="{FF2B5EF4-FFF2-40B4-BE49-F238E27FC236}">
                              <a16:creationId xmlns:a16="http://schemas.microsoft.com/office/drawing/2014/main" id="{CA5EA561-0CB4-4FA3-8226-8418EAC2AB4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351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8573ADB" id="Ομάδα 863" o:spid="_x0000_s1026" alt="Κομφετί επάνω από το κείμενο" style="position:absolute;margin-left:287.9pt;margin-top:454.75pt;width:183.75pt;height:40.3pt;z-index:251662336" coordorigin="4910,4943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">
                <v:shape id="Ελεύθερη σχεδίαση: Σχήμα 45" o:spid="_x0000_s1027" style="position:absolute;left:31041;top:5178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Ελεύθερη σχεδίαση: Σχήμα 46" o:spid="_x0000_s1028" style="position:absolute;left:43577;top:570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Ελεύθερη σχεδίαση: Σχήμα 47" o:spid="_x0000_s1029" style="position:absolute;left:4910;top:4948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Ελεύθερη σχεδίαση: Σχήμα 48" o:spid="_x0000_s1030" style="position:absolute;left:38926;top:502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Ελεύθερη σχεδίαση: Σχήμα 49" o:spid="_x0000_s1031" style="position:absolute;left:13570;top:5422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Ελεύθερη σχεδίαση: Σχήμα 50" o:spid="_x0000_s1032" style="position:absolute;left:35590;top:4943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Ελεύθερη σχεδίαση: Σχήμα 51" o:spid="_x0000_s1033" style="position:absolute;left:29554;top:5232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Ελεύθερη σχεδίαση: Σχήμα 52" o:spid="_x0000_s1034" style="position:absolute;left:24923;top:5401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Ελεύθερη σχεδίαση: Σχήμα 53" o:spid="_x0000_s1035" style="position:absolute;left:21517;top:4967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Ελεύθερη σχεδίαση: Σχήμα 54" o:spid="_x0000_s1036" style="position:absolute;left:18731;top:5240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Ελεύθερη σχεδίαση: Σχήμα 55" o:spid="_x0000_s1037" style="position:absolute;left:9075;top:531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oxxgAAANsAAAAPAAAAZHJzL2Rvd25yZXYueG1sRI9Ba8JA&#10;FITvBf/D8oTe6qaC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nTHKMc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Ελεύθερη σχεδίαση: Σχήμα 56" o:spid="_x0000_s1038" style="position:absolute;left:13793;top:535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>
        <w:rPr>
          <w:lang w:bidi="el-GR"/>
        </w:rPr>
        <w:br w:type="page"/>
      </w:r>
    </w:p>
    <w:p w14:paraId="64129956" w14:textId="77777777" w:rsidR="00D11F53" w:rsidRDefault="00D11F53">
      <w:r w:rsidRPr="00D11F53">
        <w:rPr>
          <w:noProof/>
          <w:lang w:bidi="el-GR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2FCE22" wp14:editId="4B01A203">
                <wp:simplePos x="0" y="0"/>
                <wp:positionH relativeFrom="column">
                  <wp:posOffset>3377565</wp:posOffset>
                </wp:positionH>
                <wp:positionV relativeFrom="paragraph">
                  <wp:posOffset>6162230</wp:posOffset>
                </wp:positionV>
                <wp:extent cx="2917190" cy="1384935"/>
                <wp:effectExtent l="0" t="0" r="0" b="0"/>
                <wp:wrapNone/>
                <wp:docPr id="1950" name="Πλαίσιο κειμένου 19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F24FA0-5E3A-4A26-B831-5535A13D80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Corbel" w:hAnsi="Corbel"/>
                                <w:color w:val="222A35" w:themeColor="text2" w:themeShade="80"/>
                                <w:kern w:val="24"/>
                              </w:rPr>
                              <w:id w:val="-97598777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8BAFC55" w14:textId="465FFEEF" w:rsidR="00E44911" w:rsidRPr="00FC668E" w:rsidRDefault="00E44911" w:rsidP="00E44911">
                                <w:pPr>
                                  <w:pStyle w:val="NormalWeb"/>
                                  <w:spacing w:after="0"/>
                                  <w:jc w:val="center"/>
                                  <w:rPr>
                                    <w:rFonts w:ascii="Corbel" w:hAnsi="Corbel"/>
                                    <w:color w:val="222A35" w:themeColor="text2" w:themeShade="80"/>
                                    <w:kern w:val="24"/>
                                    <w:lang w:val="en-US"/>
                                  </w:rPr>
                                </w:pPr>
                                <w:r w:rsidRPr="00E44911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lang w:bidi="el-GR"/>
                                  </w:rPr>
                                  <w:t xml:space="preserve">Καλείστε να </w:t>
                                </w:r>
                                <w:r w:rsidRPr="00E44911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lang w:bidi="el-GR"/>
                                  </w:rPr>
                                  <w:br/>
                                  <w:t>Οι λεπτομέρειες του συμβάντος μπορούν να τοποθετηθούν εδώ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2FCE22" id="Πλαίσιο κειμένου 1949" o:spid="_x0000_s1059" type="#_x0000_t202" style="position:absolute;margin-left:265.95pt;margin-top:485.2pt;width:229.7pt;height:109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" filled="f" stroked="f">
                <v:textbox style="mso-fit-shape-to-text:t">
                  <w:txbxContent>
                    <w:sdt>
                      <w:sdtPr>
                        <w:rPr>
                          <w:rFonts w:ascii="Corbel" w:hAnsi="Corbel"/>
                          <w:color w:val="222A35" w:themeColor="text2" w:themeShade="80"/>
                          <w:kern w:val="24"/>
                        </w:rPr>
                        <w:id w:val="-97598777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8BAFC55" w14:textId="465FFEEF" w:rsidR="00E44911" w:rsidRPr="00FC668E" w:rsidRDefault="00E44911" w:rsidP="00E44911">
                          <w:pPr>
                            <w:pStyle w:val="NormalWeb"/>
                            <w:spacing w:after="0"/>
                            <w:jc w:val="center"/>
                            <w:rPr>
                              <w:rFonts w:ascii="Corbel" w:hAnsi="Corbel"/>
                              <w:color w:val="222A35" w:themeColor="text2" w:themeShade="80"/>
                              <w:kern w:val="24"/>
                              <w:lang w:val="en-US"/>
                            </w:rPr>
                          </w:pPr>
                          <w:r w:rsidRPr="00E44911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lang w:bidi="el-GR"/>
                            </w:rPr>
                            <w:t xml:space="preserve">Καλείστε να </w:t>
                          </w:r>
                          <w:r w:rsidRPr="00E44911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lang w:bidi="el-GR"/>
                            </w:rPr>
                            <w:br/>
                            <w:t>Οι λεπτομέρειες του συμβάντος μπορούν να τοποθετηθούν εδώ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el-G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74FBE4" wp14:editId="18B11D31">
                <wp:simplePos x="0" y="0"/>
                <wp:positionH relativeFrom="column">
                  <wp:posOffset>3217961</wp:posOffset>
                </wp:positionH>
                <wp:positionV relativeFrom="paragraph">
                  <wp:posOffset>5591741</wp:posOffset>
                </wp:positionV>
                <wp:extent cx="3209100" cy="276999"/>
                <wp:effectExtent l="0" t="0" r="0" b="0"/>
                <wp:wrapNone/>
                <wp:docPr id="1951" name="Πλαίσιο κειμένου 195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9E198-7051-47ED-BADA-54D8CF6A59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100" cy="27699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6610143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84116E5" w14:textId="77777777" w:rsidR="00E44911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el-GR"/>
                                  </w:rPr>
                                  <w:t>Αγαπητή BIκτόρια Άστρουμ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4FBE4" id="Πλαίσιο κειμένου 1950" o:spid="_x0000_s1060" type="#_x0000_t202" style="position:absolute;margin-left:253.4pt;margin-top:440.3pt;width:252.7pt;height:21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" filled="f" stroked="f">
                <v:textbox style="mso-fit-shape-to-text:t">
                  <w:txbxContent>
                    <w:sdt>
                      <w:sdtPr>
                        <w:id w:val="-156610143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84116E5" w14:textId="77777777" w:rsidR="00E44911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el-GR"/>
                            </w:rPr>
                            <w:t>Αγαπητή BIκτόρια Άστρουμ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el-G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4869CA" wp14:editId="5DB99AF2">
                <wp:simplePos x="0" y="0"/>
                <wp:positionH relativeFrom="column">
                  <wp:posOffset>3376930</wp:posOffset>
                </wp:positionH>
                <wp:positionV relativeFrom="paragraph">
                  <wp:posOffset>1429575</wp:posOffset>
                </wp:positionV>
                <wp:extent cx="2917364" cy="1384995"/>
                <wp:effectExtent l="0" t="0" r="0" b="0"/>
                <wp:wrapNone/>
                <wp:docPr id="3866" name="Πλαίσιο κειμένου 8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364" cy="13849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9304790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FEE08" w14:textId="566A8D1A" w:rsidR="00D11F53" w:rsidRPr="00FC668E" w:rsidRDefault="00E44911" w:rsidP="00E44911">
                                <w:pPr>
                                  <w:jc w:val="center"/>
                                  <w:rPr>
                                    <w:lang w:val="en-US"/>
                                  </w:rPr>
                                </w:pPr>
                                <w:r w:rsidRPr="00E44911">
                                  <w:rPr>
                                    <w:lang w:bidi="el-GR"/>
                                  </w:rPr>
                                  <w:t>Καλείστε να</w:t>
                                </w:r>
                                <w:r w:rsidRPr="00E44911">
                                  <w:rPr>
                                    <w:lang w:bidi="el-GR"/>
                                  </w:rPr>
                                  <w:br/>
                                  <w:t>Οι λεπτομέρειες του συμβάντος μπορούν να τοποθετηθούν εδώ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869CA" id="Πλαίσιο κειμένου 862" o:spid="_x0000_s1061" type="#_x0000_t202" style="position:absolute;margin-left:265.9pt;margin-top:112.55pt;width:229.7pt;height:109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" filled="f" stroked="f">
                <v:textbox style="mso-fit-shape-to-text:t">
                  <w:txbxContent>
                    <w:sdt>
                      <w:sdtPr>
                        <w:id w:val="-79304790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FEE08" w14:textId="566A8D1A" w:rsidR="00D11F53" w:rsidRPr="00FC668E" w:rsidRDefault="00E44911" w:rsidP="00E44911">
                          <w:pPr>
                            <w:jc w:val="center"/>
                            <w:rPr>
                              <w:lang w:val="en-US"/>
                            </w:rPr>
                          </w:pPr>
                          <w:r w:rsidRPr="00E44911">
                            <w:rPr>
                              <w:lang w:bidi="el-GR"/>
                            </w:rPr>
                            <w:t>Καλείστε να</w:t>
                          </w:r>
                          <w:r w:rsidRPr="00E44911">
                            <w:rPr>
                              <w:lang w:bidi="el-GR"/>
                            </w:rPr>
                            <w:br/>
                            <w:t>Οι λεπτομέρειες του συμβάντος μπορούν να τοποθετηθούν εδώ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el-G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C12D76" wp14:editId="347A0DF5">
                <wp:simplePos x="0" y="0"/>
                <wp:positionH relativeFrom="column">
                  <wp:posOffset>3218180</wp:posOffset>
                </wp:positionH>
                <wp:positionV relativeFrom="paragraph">
                  <wp:posOffset>843915</wp:posOffset>
                </wp:positionV>
                <wp:extent cx="3208655" cy="276860"/>
                <wp:effectExtent l="0" t="0" r="0" b="0"/>
                <wp:wrapNone/>
                <wp:docPr id="3867" name="Πλαίσιο κειμένου 8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bookmarkStart w:id="2" w:name="_Hlk526272843" w:displacedByCustomXml="next"/>
                          <w:bookmarkStart w:id="3" w:name="_Hlk526272842" w:displacedByCustomXml="next"/>
                          <w:sdt>
                            <w:sdtPr>
                              <w:id w:val="26289160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59DCC7" w14:textId="1AB338CE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el-GR"/>
                                  </w:rPr>
                                  <w:t>Αγαπητή BIκτόρια Άστρουμ</w:t>
                                </w:r>
                              </w:p>
                            </w:sdtContent>
                          </w:sdt>
                          <w:bookmarkEnd w:id="2" w:displacedByCustomXml="prev"/>
                          <w:bookmarkEnd w:id="3" w:displacedByCustomXml="prev"/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12D76" id="Πλαίσιο κειμένου 863" o:spid="_x0000_s1062" type="#_x0000_t202" style="position:absolute;margin-left:253.4pt;margin-top:66.45pt;width:252.65pt;height:21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" filled="f" stroked="f">
                <v:textbox style="mso-fit-shape-to-text:t">
                  <w:txbxContent>
                    <w:bookmarkStart w:id="4" w:name="_Hlk526272843" w:displacedByCustomXml="next"/>
                    <w:bookmarkStart w:id="5" w:name="_Hlk526272842" w:displacedByCustomXml="next"/>
                    <w:sdt>
                      <w:sdtPr>
                        <w:id w:val="26289160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59DCC7" w14:textId="1AB338CE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el-GR"/>
                            </w:rPr>
                            <w:t>Αγαπητή BIκτόρια Άστρουμ</w:t>
                          </w:r>
                        </w:p>
                      </w:sdtContent>
                    </w:sdt>
                    <w:bookmarkEnd w:id="4" w:displacedByCustomXml="prev"/>
                    <w:bookmarkEnd w:id="5" w:displacedByCustomXml="prev"/>
                  </w:txbxContent>
                </v:textbox>
              </v:shape>
            </w:pict>
          </mc:Fallback>
        </mc:AlternateContent>
      </w:r>
    </w:p>
    <w:sectPr w:rsidR="00D11F53" w:rsidSect="009F716B">
      <w:headerReference w:type="even" r:id="rId9"/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8E6033" w14:textId="77777777" w:rsidR="005364C1" w:rsidRDefault="005364C1" w:rsidP="00D11F53">
      <w:pPr>
        <w:spacing w:after="0" w:line="240" w:lineRule="auto"/>
      </w:pPr>
      <w:r>
        <w:separator/>
      </w:r>
    </w:p>
  </w:endnote>
  <w:endnote w:type="continuationSeparator" w:id="0">
    <w:p w14:paraId="3207238C" w14:textId="77777777" w:rsidR="005364C1" w:rsidRDefault="005364C1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2EF40A" w14:textId="77777777" w:rsidR="005364C1" w:rsidRDefault="005364C1" w:rsidP="00D11F53">
      <w:pPr>
        <w:spacing w:after="0" w:line="240" w:lineRule="auto"/>
      </w:pPr>
      <w:r>
        <w:separator/>
      </w:r>
    </w:p>
  </w:footnote>
  <w:footnote w:type="continuationSeparator" w:id="0">
    <w:p w14:paraId="41A1A9C4" w14:textId="77777777" w:rsidR="005364C1" w:rsidRDefault="005364C1" w:rsidP="00D1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1D9B80" w14:textId="77777777" w:rsidR="00D11F53" w:rsidRDefault="00D11F53">
    <w:pPr>
      <w:pStyle w:val="Header"/>
    </w:pPr>
    <w:r w:rsidRPr="00D11F53">
      <w:rPr>
        <w:noProof/>
        <w:lang w:bidi="el-G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98651D" wp14:editId="0924673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08976" cy="10185722"/>
              <wp:effectExtent l="0" t="0" r="26035" b="6350"/>
              <wp:wrapNone/>
              <wp:docPr id="2" name="Ομάδα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08976" cy="10185722"/>
                        <a:chOff x="0" y="1"/>
                        <a:chExt cx="7811483" cy="9569450"/>
                      </a:xfrm>
                    </wpg:grpSpPr>
                    <wps:wsp>
                      <wps:cNvPr id="1509" name="Ορθογώνιο 1509"/>
                      <wps:cNvSpPr/>
                      <wps:spPr>
                        <a:xfrm>
                          <a:off x="3902185" y="5012268"/>
                          <a:ext cx="3654384" cy="45571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10" name="Ομάδα 1510"/>
                      <wpg:cNvGrpSpPr/>
                      <wpg:grpSpPr>
                        <a:xfrm>
                          <a:off x="1222242" y="6271201"/>
                          <a:ext cx="1781964" cy="1670602"/>
                          <a:chOff x="1222242" y="6271201"/>
                          <a:chExt cx="1781964" cy="1670602"/>
                        </a:xfrm>
                      </wpg:grpSpPr>
                      <wps:wsp>
                        <wps:cNvPr id="1511" name="Ελεύθερη σχεδίαση: Σχήμα 1511"/>
                        <wps:cNvSpPr/>
                        <wps:spPr>
                          <a:xfrm rot="9294856">
                            <a:off x="1222242" y="6271201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1512" name="Ομάδα 1512"/>
                        <wpg:cNvGrpSpPr/>
                        <wpg:grpSpPr>
                          <a:xfrm>
                            <a:off x="1579502" y="6600457"/>
                            <a:ext cx="1003849" cy="1002518"/>
                            <a:chOff x="1579502" y="6600457"/>
                            <a:chExt cx="1003849" cy="1002518"/>
                          </a:xfrm>
                        </wpg:grpSpPr>
                        <wpg:grpSp>
                          <wpg:cNvPr id="1513" name="Ομάδα 1513"/>
                          <wpg:cNvGrpSpPr/>
                          <wpg:grpSpPr>
                            <a:xfrm>
                              <a:off x="1759565" y="6800836"/>
                              <a:ext cx="741235" cy="707338"/>
                              <a:chOff x="1759565" y="6800836"/>
                              <a:chExt cx="741235" cy="707338"/>
                            </a:xfrm>
                          </wpg:grpSpPr>
                          <wps:wsp>
                            <wps:cNvPr id="1514" name="Ελεύθερη σχεδίαση: Σχήμα 1514"/>
                            <wps:cNvSpPr/>
                            <wps:spPr>
                              <a:xfrm>
                                <a:off x="2408598" y="7199048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5" name="Ελεύθερη σχεδίαση: Σχήμα 1515"/>
                            <wps:cNvSpPr/>
                            <wps:spPr>
                              <a:xfrm>
                                <a:off x="2185570" y="7180017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6" name="Ελεύθερη σχεδίαση: Σχήμα 1516"/>
                            <wps:cNvSpPr/>
                            <wps:spPr>
                              <a:xfrm>
                                <a:off x="1760289" y="6845890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7" name="Ελεύθερη σχεδίαση: Σχήμα 1517"/>
                            <wps:cNvSpPr/>
                            <wps:spPr>
                              <a:xfrm>
                                <a:off x="1894501" y="6822102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8" name="Ελεύθερη σχεδίαση: Σχήμα 1518"/>
                            <wps:cNvSpPr/>
                            <wps:spPr>
                              <a:xfrm>
                                <a:off x="2097960" y="7310234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9" name="Ελεύθερη σχεδίαση: Σχήμα 1519"/>
                            <wps:cNvSpPr/>
                            <wps:spPr>
                              <a:xfrm>
                                <a:off x="1837195" y="7404447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0" name="Ελεύθερη σχεδίαση: Σχήμα 1520"/>
                            <wps:cNvSpPr/>
                            <wps:spPr>
                              <a:xfrm>
                                <a:off x="2296213" y="6800836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1" name="Ελεύθερη σχεδίαση: Σχήμα 1521"/>
                            <wps:cNvSpPr/>
                            <wps:spPr>
                              <a:xfrm>
                                <a:off x="1759565" y="7143069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22" name="Ομάδα 1522"/>
                          <wpg:cNvGrpSpPr/>
                          <wpg:grpSpPr>
                            <a:xfrm>
                              <a:off x="1579502" y="6638490"/>
                              <a:ext cx="1003849" cy="728236"/>
                              <a:chOff x="1579502" y="6638490"/>
                              <a:chExt cx="1003849" cy="728236"/>
                            </a:xfrm>
                          </wpg:grpSpPr>
                          <wps:wsp>
                            <wps:cNvPr id="1523" name="Ελεύθερη σχεδίαση: Σχήμα 1523"/>
                            <wps:cNvSpPr/>
                            <wps:spPr>
                              <a:xfrm>
                                <a:off x="1587569" y="687245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4" name="Ελεύθερη σχεδίαση: Σχήμα 1524"/>
                            <wps:cNvSpPr/>
                            <wps:spPr>
                              <a:xfrm>
                                <a:off x="2469539" y="66384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5" name="Ελεύθερη σχεδίαση: Σχήμα 1525"/>
                            <wps:cNvSpPr/>
                            <wps:spPr>
                              <a:xfrm>
                                <a:off x="2479624" y="706838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6" name="Ελεύθερη σχεδίαση: Σχήμα 1526"/>
                            <wps:cNvSpPr/>
                            <wps:spPr>
                              <a:xfrm>
                                <a:off x="1579502" y="707299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7" name="Ελεύθερη σχεδίαση: Σχήμα 1527"/>
                            <wps:cNvSpPr/>
                            <wps:spPr>
                              <a:xfrm>
                                <a:off x="1994771" y="698719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8" name="Ελεύθερη σχεδίαση: Σχήμα 1528"/>
                            <wps:cNvSpPr/>
                            <wps:spPr>
                              <a:xfrm>
                                <a:off x="2121869" y="6874286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9" name="Ελεύθερη σχεδίαση: Σχήμα 1529"/>
                            <wps:cNvSpPr/>
                            <wps:spPr>
                              <a:xfrm>
                                <a:off x="1764899" y="728604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0" name="Ελεύθερη σχεδίαση: Σχήμα 1530"/>
                            <wps:cNvSpPr/>
                            <wps:spPr>
                              <a:xfrm>
                                <a:off x="2280656" y="6932157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1" name="Ελεύθερη σχεδίαση: Σχήμα 1531"/>
                            <wps:cNvSpPr/>
                            <wps:spPr>
                              <a:xfrm>
                                <a:off x="1888151" y="71027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32" name="Ομάδα 1532"/>
                          <wpg:cNvGrpSpPr/>
                          <wpg:grpSpPr>
                            <a:xfrm>
                              <a:off x="1686686" y="6600457"/>
                              <a:ext cx="761660" cy="965597"/>
                              <a:chOff x="1686686" y="6600457"/>
                              <a:chExt cx="761660" cy="965597"/>
                            </a:xfrm>
                          </wpg:grpSpPr>
                          <wps:wsp>
                            <wps:cNvPr id="1533" name="Ελεύθερη σχεδίαση: Σχήμα 1533"/>
                            <wps:cNvSpPr/>
                            <wps:spPr>
                              <a:xfrm>
                                <a:off x="1706568" y="6600457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4" name="Ελεύθερη σχεδίαση: Σχήμα 1534"/>
                            <wps:cNvSpPr/>
                            <wps:spPr>
                              <a:xfrm>
                                <a:off x="1686686" y="7071839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5" name="Ελεύθερη σχεδίαση: Σχήμα 1535"/>
                            <wps:cNvSpPr/>
                            <wps:spPr>
                              <a:xfrm>
                                <a:off x="2356144" y="7318320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0" name="Ελεύθερη σχεδίαση: Σχήμα 1920"/>
                            <wps:cNvSpPr/>
                            <wps:spPr>
                              <a:xfrm>
                                <a:off x="2088758" y="710164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1" name="Ελεύθερη σχεδίαση: Σχήμα 1921"/>
                            <wps:cNvSpPr/>
                            <wps:spPr>
                              <a:xfrm>
                                <a:off x="2129078" y="746232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2" name="Ελεύθερη σχεδίαση: Σχήμα 1922"/>
                            <wps:cNvSpPr/>
                            <wps:spPr>
                              <a:xfrm>
                                <a:off x="2080672" y="6720141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3" name="Ελεύθερη σχεδίαση: Σχήμα 1923"/>
                            <wps:cNvSpPr/>
                            <wps:spPr>
                              <a:xfrm>
                                <a:off x="1998843" y="7269896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4" name="Ελεύθερη σχεδίαση: Σχήμα 1924"/>
                            <wps:cNvSpPr/>
                            <wps:spPr>
                              <a:xfrm>
                                <a:off x="2168282" y="6876903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5" name="Ελεύθερη σχεδίαση: Σχήμα 1925"/>
                            <wps:cNvSpPr/>
                            <wps:spPr>
                              <a:xfrm>
                                <a:off x="1975811" y="70935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926" name="Ομάδα 1926"/>
                          <wpg:cNvGrpSpPr/>
                          <wpg:grpSpPr>
                            <a:xfrm>
                              <a:off x="1593332" y="6604889"/>
                              <a:ext cx="965816" cy="998086"/>
                              <a:chOff x="1593332" y="6604889"/>
                              <a:chExt cx="965816" cy="998086"/>
                            </a:xfrm>
                          </wpg:grpSpPr>
                          <wps:wsp>
                            <wps:cNvPr id="1927" name="Ελεύθερη σχεδίαση: Σχήμα 1927"/>
                            <wps:cNvSpPr/>
                            <wps:spPr>
                              <a:xfrm>
                                <a:off x="1593332" y="742681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8" name="Ελεύθερη σχεδίαση: Σχήμα 1928"/>
                            <wps:cNvSpPr/>
                            <wps:spPr>
                              <a:xfrm>
                                <a:off x="2489996" y="729427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9" name="Ελεύθερη σχεδίαση: Σχήμα 1929"/>
                            <wps:cNvSpPr/>
                            <wps:spPr>
                              <a:xfrm>
                                <a:off x="2340168" y="7421054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0" name="Ελεύθερη σχεδίαση: Σχήμα 1930"/>
                            <wps:cNvSpPr/>
                            <wps:spPr>
                              <a:xfrm>
                                <a:off x="2453116" y="75063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1" name="Ελεύθερη σχεδίαση: Σχήμα 1931"/>
                            <wps:cNvSpPr/>
                            <wps:spPr>
                              <a:xfrm>
                                <a:off x="2262949" y="7068382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2" name="Ελεύθερη σχεδίαση: Σχήμα 1932"/>
                            <wps:cNvSpPr/>
                            <wps:spPr>
                              <a:xfrm>
                                <a:off x="2139629" y="7070687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3" name="Ελεύθερη σχεδίαση: Σχήμα 1933"/>
                            <wps:cNvSpPr/>
                            <wps:spPr>
                              <a:xfrm>
                                <a:off x="1837667" y="7071839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4" name="Ελεύθερη σχεδίαση: Σχήμα 1934"/>
                            <wps:cNvSpPr/>
                            <wps:spPr>
                              <a:xfrm>
                                <a:off x="2294498" y="7155252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5" name="Ελεύθερη σχεδίαση: Σχήμα 1935"/>
                            <wps:cNvSpPr/>
                            <wps:spPr>
                              <a:xfrm>
                                <a:off x="2188465" y="7118371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6" name="Ελεύθερη σχεδίαση: Σχήμα 1936"/>
                            <wps:cNvSpPr/>
                            <wps:spPr>
                              <a:xfrm>
                                <a:off x="1900334" y="7020406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7" name="Ελεύθερη σχεδίαση: Σχήμα 1937"/>
                            <wps:cNvSpPr/>
                            <wps:spPr>
                              <a:xfrm>
                                <a:off x="1741286" y="69650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8" name="Ελεύθερη σχεδίαση: Σχήμα 1938"/>
                            <wps:cNvSpPr/>
                            <wps:spPr>
                              <a:xfrm>
                                <a:off x="1874388" y="69384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9" name="Ελεύθερη σχεδίαση: Σχήμα 1939"/>
                            <wps:cNvSpPr/>
                            <wps:spPr>
                              <a:xfrm>
                                <a:off x="1678459" y="677893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0" name="Ελεύθερη σχεδίαση: Σχήμα 1940"/>
                            <wps:cNvSpPr/>
                            <wps:spPr>
                              <a:xfrm>
                                <a:off x="2217208" y="734765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1" name="Ελεύθερη σχεδίαση: Σχήμα 1941"/>
                            <wps:cNvSpPr/>
                            <wps:spPr>
                              <a:xfrm>
                                <a:off x="2131921" y="720589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2" name="Ελεύθερη σχεδίαση: Σχήμα 1942"/>
                            <wps:cNvSpPr/>
                            <wps:spPr>
                              <a:xfrm>
                                <a:off x="1833417" y="672183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3" name="Ελεύθερη σχεδίαση: Σχήμα 1943"/>
                            <wps:cNvSpPr/>
                            <wps:spPr>
                              <a:xfrm>
                                <a:off x="2076062" y="720535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4" name="Ελεύθερη σχεδίαση: Σχήμα 1944"/>
                            <wps:cNvSpPr/>
                            <wps:spPr>
                              <a:xfrm>
                                <a:off x="2002301" y="685844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5" name="Ελεύθερη σχεδίαση: Σχήμα 1945"/>
                            <wps:cNvSpPr/>
                            <wps:spPr>
                              <a:xfrm>
                                <a:off x="1979250" y="6741999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6" name="Ελεύθερη σχεδίαση: Σχήμα 1946"/>
                            <wps:cNvSpPr/>
                            <wps:spPr>
                              <a:xfrm>
                                <a:off x="1959657" y="6644075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7" name="Ελεύθερη σχεδίαση: Σχήμα 1947"/>
                            <wps:cNvSpPr/>
                            <wps:spPr>
                              <a:xfrm>
                                <a:off x="2063384" y="691376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Ελεύθερη σχεδίαση: Σχήμα 1948"/>
                            <wps:cNvSpPr/>
                            <wps:spPr>
                              <a:xfrm>
                                <a:off x="2108333" y="660488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Ελεύθερη σχεδίαση: Σχήμα 1950"/>
                            <wps:cNvSpPr/>
                            <wps:spPr>
                              <a:xfrm>
                                <a:off x="1979250" y="7499248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Ελεύθερη σχεδίαση: Σχήμα 1951"/>
                            <wps:cNvSpPr/>
                            <wps:spPr>
                              <a:xfrm>
                                <a:off x="2029961" y="7142143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4" name="Ελεύθερη σχεδίαση: Σχήμα 754"/>
                            <wps:cNvSpPr/>
                            <wps:spPr>
                              <a:xfrm>
                                <a:off x="2170275" y="6753270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5" name="Ελεύθερη σχεδίαση: Σχήμα 755"/>
                            <wps:cNvSpPr/>
                            <wps:spPr>
                              <a:xfrm>
                                <a:off x="2234816" y="6662221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0" name="Ελεύθερη σχεδίαση: Σχήμα 2240"/>
                            <wps:cNvSpPr/>
                            <wps:spPr>
                              <a:xfrm>
                                <a:off x="1885601" y="7282279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1" name="Ελεύθερη σχεδίαση: Σχήμα 2241"/>
                            <wps:cNvSpPr/>
                            <wps:spPr>
                              <a:xfrm>
                                <a:off x="1950143" y="719123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2" name="Ελεύθερη σχεδίαση: Σχήμα 2242"/>
                            <wps:cNvSpPr/>
                            <wps:spPr>
                              <a:xfrm>
                                <a:off x="2085301" y="699273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3" name="Ελεύθερη σχεδίαση: Σχήμα 2243"/>
                            <wps:cNvSpPr/>
                            <wps:spPr>
                              <a:xfrm>
                                <a:off x="1847880" y="7168492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4" name="Ελεύθερη σχεδίαση: Σχήμα 2244"/>
                            <wps:cNvSpPr/>
                            <wps:spPr>
                              <a:xfrm>
                                <a:off x="1700357" y="7363269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5" name="Ελεύθερη σχεδίαση: Σχήμα 2245"/>
                            <wps:cNvSpPr/>
                            <wps:spPr>
                              <a:xfrm>
                                <a:off x="2391872" y="673514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6" name="Ελεύθερη σχεδίαση: Σχήμα 2246"/>
                            <wps:cNvSpPr/>
                            <wps:spPr>
                              <a:xfrm>
                                <a:off x="2184350" y="69886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7" name="Ελεύθερη σχεδίαση: Σχήμα 2247"/>
                            <wps:cNvSpPr/>
                            <wps:spPr>
                              <a:xfrm>
                                <a:off x="2413703" y="68929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8" name="Ελεύθερη σχεδίαση: Σχήμα 2248"/>
                            <wps:cNvSpPr/>
                            <wps:spPr>
                              <a:xfrm>
                                <a:off x="1663409" y="7197238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249" name="Ορθογώνιο 2249"/>
                      <wps:cNvSpPr/>
                      <wps:spPr>
                        <a:xfrm>
                          <a:off x="3891536" y="1"/>
                          <a:ext cx="3654384" cy="4495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250" name="Ομάδα 2250"/>
                      <wpg:cNvGrpSpPr/>
                      <wpg:grpSpPr>
                        <a:xfrm>
                          <a:off x="1222242" y="1533534"/>
                          <a:ext cx="1781964" cy="1670602"/>
                          <a:chOff x="1222242" y="1533534"/>
                          <a:chExt cx="1781964" cy="1670602"/>
                        </a:xfrm>
                      </wpg:grpSpPr>
                      <wps:wsp>
                        <wps:cNvPr id="2251" name="Ελεύθερη σχεδίαση: Σχήμα 2251"/>
                        <wps:cNvSpPr/>
                        <wps:spPr>
                          <a:xfrm rot="9294856">
                            <a:off x="1222242" y="1533534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2252" name="Ομάδα 2252"/>
                        <wpg:cNvGrpSpPr/>
                        <wpg:grpSpPr>
                          <a:xfrm>
                            <a:off x="1579502" y="1862790"/>
                            <a:ext cx="1003849" cy="1002518"/>
                            <a:chOff x="1579502" y="1862790"/>
                            <a:chExt cx="1003849" cy="1002518"/>
                          </a:xfrm>
                        </wpg:grpSpPr>
                        <wpg:grpSp>
                          <wpg:cNvPr id="2253" name="Ομάδα 2253"/>
                          <wpg:cNvGrpSpPr/>
                          <wpg:grpSpPr>
                            <a:xfrm>
                              <a:off x="1759565" y="2063169"/>
                              <a:ext cx="741235" cy="707338"/>
                              <a:chOff x="1759565" y="2063169"/>
                              <a:chExt cx="741235" cy="707338"/>
                            </a:xfrm>
                          </wpg:grpSpPr>
                          <wps:wsp>
                            <wps:cNvPr id="2254" name="Ελεύθερη σχεδίαση: Σχήμα 2254"/>
                            <wps:cNvSpPr/>
                            <wps:spPr>
                              <a:xfrm>
                                <a:off x="2408598" y="2461381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5" name="Ελεύθερη σχεδίαση: Σχήμα 2255"/>
                            <wps:cNvSpPr/>
                            <wps:spPr>
                              <a:xfrm>
                                <a:off x="2185570" y="2442350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6" name="Ελεύθερη σχεδίαση: Σχήμα 2256"/>
                            <wps:cNvSpPr/>
                            <wps:spPr>
                              <a:xfrm>
                                <a:off x="1760289" y="2108223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7" name="Ελεύθερη σχεδίαση: Σχήμα 2257"/>
                            <wps:cNvSpPr/>
                            <wps:spPr>
                              <a:xfrm>
                                <a:off x="1894501" y="2084435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8" name="Ελεύθερη σχεδίαση: Σχήμα 2258"/>
                            <wps:cNvSpPr/>
                            <wps:spPr>
                              <a:xfrm>
                                <a:off x="2097960" y="2572567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9" name="Ελεύθερη σχεδίαση: Σχήμα 2259"/>
                            <wps:cNvSpPr/>
                            <wps:spPr>
                              <a:xfrm>
                                <a:off x="1837195" y="266678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0" name="Ελεύθερη σχεδίαση: Σχήμα 2260"/>
                            <wps:cNvSpPr/>
                            <wps:spPr>
                              <a:xfrm>
                                <a:off x="2296213" y="206316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1" name="Ελεύθερη σχεδίαση: Σχήμα 2261"/>
                            <wps:cNvSpPr/>
                            <wps:spPr>
                              <a:xfrm>
                                <a:off x="1759565" y="2405402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62" name="Ομάδα 2262"/>
                          <wpg:cNvGrpSpPr/>
                          <wpg:grpSpPr>
                            <a:xfrm>
                              <a:off x="1579502" y="1900823"/>
                              <a:ext cx="1003849" cy="728236"/>
                              <a:chOff x="1579502" y="1900823"/>
                              <a:chExt cx="1003849" cy="728236"/>
                            </a:xfrm>
                          </wpg:grpSpPr>
                          <wps:wsp>
                            <wps:cNvPr id="2263" name="Ελεύθερη σχεδίαση: Σχήμα 2263"/>
                            <wps:cNvSpPr/>
                            <wps:spPr>
                              <a:xfrm>
                                <a:off x="1587569" y="213478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4" name="Ελεύθερη σχεδίαση: Σχήμα 2264"/>
                            <wps:cNvSpPr/>
                            <wps:spPr>
                              <a:xfrm>
                                <a:off x="2469539" y="1900823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5" name="Ελεύθερη σχεδίαση: Σχήμα 2265"/>
                            <wps:cNvSpPr/>
                            <wps:spPr>
                              <a:xfrm>
                                <a:off x="2479624" y="233071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6" name="Ελεύθερη σχεδίαση: Σχήμα 2266"/>
                            <wps:cNvSpPr/>
                            <wps:spPr>
                              <a:xfrm>
                                <a:off x="1579502" y="233532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7" name="Ελεύθερη σχεδίαση: Σχήμα 2267"/>
                            <wps:cNvSpPr/>
                            <wps:spPr>
                              <a:xfrm>
                                <a:off x="1994771" y="224952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8" name="Ελεύθερη σχεδίαση: Σχήμα 2268"/>
                            <wps:cNvSpPr/>
                            <wps:spPr>
                              <a:xfrm>
                                <a:off x="2121869" y="2136619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Ελεύθερη σχεδίαση: Σχήμα 2269"/>
                            <wps:cNvSpPr/>
                            <wps:spPr>
                              <a:xfrm>
                                <a:off x="1764899" y="254838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0" name="Ελεύθερη σχεδίαση: Σχήμα 2270"/>
                            <wps:cNvSpPr/>
                            <wps:spPr>
                              <a:xfrm>
                                <a:off x="2280656" y="2194490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2" name="Ελεύθερη σχεδίαση: Σχήμα 2272"/>
                            <wps:cNvSpPr/>
                            <wps:spPr>
                              <a:xfrm>
                                <a:off x="1888151" y="23650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73" name="Ομάδα 2273"/>
                          <wpg:cNvGrpSpPr/>
                          <wpg:grpSpPr>
                            <a:xfrm>
                              <a:off x="1686686" y="1862790"/>
                              <a:ext cx="761660" cy="965597"/>
                              <a:chOff x="1686686" y="1862790"/>
                              <a:chExt cx="761660" cy="965597"/>
                            </a:xfrm>
                          </wpg:grpSpPr>
                          <wps:wsp>
                            <wps:cNvPr id="2274" name="Ελεύθερη σχεδίαση: Σχήμα 2274"/>
                            <wps:cNvSpPr/>
                            <wps:spPr>
                              <a:xfrm>
                                <a:off x="1706568" y="18627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5" name="Ελεύθερη σχεδίαση: Σχήμα 2275"/>
                            <wps:cNvSpPr/>
                            <wps:spPr>
                              <a:xfrm>
                                <a:off x="1686686" y="2334172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6" name="Ελεύθερη σχεδίαση: Σχήμα 2276"/>
                            <wps:cNvSpPr/>
                            <wps:spPr>
                              <a:xfrm>
                                <a:off x="2356144" y="2580653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7" name="Ελεύθερη σχεδίαση: Σχήμα 2277"/>
                            <wps:cNvSpPr/>
                            <wps:spPr>
                              <a:xfrm>
                                <a:off x="2088758" y="23639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8" name="Ελεύθερη σχεδίαση: Σχήμα 2278"/>
                            <wps:cNvSpPr/>
                            <wps:spPr>
                              <a:xfrm>
                                <a:off x="2129078" y="2724660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9" name="Ελεύθερη σχεδίαση: Σχήμα 2279"/>
                            <wps:cNvSpPr/>
                            <wps:spPr>
                              <a:xfrm>
                                <a:off x="2080672" y="1982474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0" name="Ελεύθερη σχεδίαση: Σχήμα 2280"/>
                            <wps:cNvSpPr/>
                            <wps:spPr>
                              <a:xfrm>
                                <a:off x="1998843" y="2532229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1" name="Ελεύθερη σχεδίαση: Σχήμα 2281"/>
                            <wps:cNvSpPr/>
                            <wps:spPr>
                              <a:xfrm>
                                <a:off x="2168282" y="2139236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2" name="Ελεύθερη σχεδίαση: Σχήμα 2282"/>
                            <wps:cNvSpPr/>
                            <wps:spPr>
                              <a:xfrm>
                                <a:off x="1975811" y="235591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83" name="Ομάδα 2283"/>
                          <wpg:cNvGrpSpPr/>
                          <wpg:grpSpPr>
                            <a:xfrm>
                              <a:off x="1593332" y="1867222"/>
                              <a:ext cx="965816" cy="998086"/>
                              <a:chOff x="1593332" y="1867222"/>
                              <a:chExt cx="965816" cy="998086"/>
                            </a:xfrm>
                          </wpg:grpSpPr>
                          <wps:wsp>
                            <wps:cNvPr id="2284" name="Ελεύθερη σχεδίαση: Σχήμα 2284"/>
                            <wps:cNvSpPr/>
                            <wps:spPr>
                              <a:xfrm>
                                <a:off x="1593332" y="268915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5" name="Ελεύθερη σχεδίαση: Σχήμα 2285"/>
                            <wps:cNvSpPr/>
                            <wps:spPr>
                              <a:xfrm>
                                <a:off x="2489996" y="255661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6" name="Ελεύθερη σχεδίαση: Σχήμα 2286"/>
                            <wps:cNvSpPr/>
                            <wps:spPr>
                              <a:xfrm>
                                <a:off x="2340168" y="2683387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7" name="Ελεύθερη σχεδίαση: Σχήμα 2287"/>
                            <wps:cNvSpPr/>
                            <wps:spPr>
                              <a:xfrm>
                                <a:off x="2453116" y="27686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8" name="Ελεύθερη σχεδίαση: Σχήμα 2288"/>
                            <wps:cNvSpPr/>
                            <wps:spPr>
                              <a:xfrm>
                                <a:off x="2262949" y="2330715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9" name="Ελεύθερη σχεδίαση: Σχήμα 2289"/>
                            <wps:cNvSpPr/>
                            <wps:spPr>
                              <a:xfrm>
                                <a:off x="2139629" y="2333020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0" name="Ελεύθερη σχεδίαση: Σχήμα 2290"/>
                            <wps:cNvSpPr/>
                            <wps:spPr>
                              <a:xfrm>
                                <a:off x="1837667" y="233417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1" name="Ελεύθερη σχεδίαση: Σχήμα 2291"/>
                            <wps:cNvSpPr/>
                            <wps:spPr>
                              <a:xfrm>
                                <a:off x="2294498" y="24175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2" name="Ελεύθερη σχεδίαση: Σχήμα 2292"/>
                            <wps:cNvSpPr/>
                            <wps:spPr>
                              <a:xfrm>
                                <a:off x="2188465" y="2380704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3" name="Ελεύθερη σχεδίαση: Σχήμα 2293"/>
                            <wps:cNvSpPr/>
                            <wps:spPr>
                              <a:xfrm>
                                <a:off x="1900334" y="2282739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4" name="Ελεύθερη σχεδίαση: Σχήμα 2294"/>
                            <wps:cNvSpPr/>
                            <wps:spPr>
                              <a:xfrm>
                                <a:off x="1741286" y="2227418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5" name="Ελεύθερη σχεδίαση: Σχήμα 2295"/>
                            <wps:cNvSpPr/>
                            <wps:spPr>
                              <a:xfrm>
                                <a:off x="1874388" y="22007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6" name="Ελεύθερη σχεδίαση: Σχήμα 2296"/>
                            <wps:cNvSpPr/>
                            <wps:spPr>
                              <a:xfrm>
                                <a:off x="1678459" y="204127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7" name="Ελεύθερη σχεδίαση: Σχήμα 2297"/>
                            <wps:cNvSpPr/>
                            <wps:spPr>
                              <a:xfrm>
                                <a:off x="2217208" y="260998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8" name="Ελεύθερη σχεδίαση: Σχήμα 2298"/>
                            <wps:cNvSpPr/>
                            <wps:spPr>
                              <a:xfrm>
                                <a:off x="2131921" y="246822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9" name="Ελεύθερη σχεδίαση: Σχήμα 2299"/>
                            <wps:cNvSpPr/>
                            <wps:spPr>
                              <a:xfrm>
                                <a:off x="1833417" y="198416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0" name="Ελεύθερη σχεδίαση: Σχήμα 2300"/>
                            <wps:cNvSpPr/>
                            <wps:spPr>
                              <a:xfrm>
                                <a:off x="2076062" y="246768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1" name="Ελεύθερη σχεδίαση: Σχήμα 2301"/>
                            <wps:cNvSpPr/>
                            <wps:spPr>
                              <a:xfrm>
                                <a:off x="2002301" y="212077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2" name="Ελεύθερη σχεδίαση: Σχήμα 2302"/>
                            <wps:cNvSpPr/>
                            <wps:spPr>
                              <a:xfrm>
                                <a:off x="1979250" y="2004332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3" name="Ελεύθερη σχεδίαση: Σχήμα 2303"/>
                            <wps:cNvSpPr/>
                            <wps:spPr>
                              <a:xfrm>
                                <a:off x="1959657" y="1906408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4" name="Ελεύθερη σχεδίαση: Σχήμα 2304"/>
                            <wps:cNvSpPr/>
                            <wps:spPr>
                              <a:xfrm>
                                <a:off x="2063384" y="217609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5" name="Ελεύθερη σχεδίαση: Σχήμα 2305"/>
                            <wps:cNvSpPr/>
                            <wps:spPr>
                              <a:xfrm>
                                <a:off x="2108333" y="1867222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6" name="Ελεύθερη σχεδίαση: Σχήμα 2306"/>
                            <wps:cNvSpPr/>
                            <wps:spPr>
                              <a:xfrm>
                                <a:off x="1979250" y="2761581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7" name="Ελεύθερη σχεδίαση: Σχήμα 2307"/>
                            <wps:cNvSpPr/>
                            <wps:spPr>
                              <a:xfrm>
                                <a:off x="2029961" y="240447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8" name="Ελεύθερη σχεδίαση: Σχήμα 2308"/>
                            <wps:cNvSpPr/>
                            <wps:spPr>
                              <a:xfrm>
                                <a:off x="2170275" y="2015603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9" name="Ελεύθερη σχεδίαση: Σχήμα 2309"/>
                            <wps:cNvSpPr/>
                            <wps:spPr>
                              <a:xfrm>
                                <a:off x="2234816" y="1924554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0" name="Ελεύθερη σχεδίαση: Σχήμα 2310"/>
                            <wps:cNvSpPr/>
                            <wps:spPr>
                              <a:xfrm>
                                <a:off x="1885601" y="2544612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1" name="Ελεύθερη σχεδίαση: Σχήμα 2311"/>
                            <wps:cNvSpPr/>
                            <wps:spPr>
                              <a:xfrm>
                                <a:off x="1950143" y="2453563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2" name="Ελεύθερη σχεδίαση: Σχήμα 2312"/>
                            <wps:cNvSpPr/>
                            <wps:spPr>
                              <a:xfrm>
                                <a:off x="2085301" y="225506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3" name="Ελεύθερη σχεδίαση: Σχήμα 2313"/>
                            <wps:cNvSpPr/>
                            <wps:spPr>
                              <a:xfrm>
                                <a:off x="1847880" y="2430825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4" name="Ελεύθερη σχεδίαση: Σχήμα 2314"/>
                            <wps:cNvSpPr/>
                            <wps:spPr>
                              <a:xfrm>
                                <a:off x="1700357" y="262560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5" name="Ελεύθερη σχεδίαση: Σχήμα 2315"/>
                            <wps:cNvSpPr/>
                            <wps:spPr>
                              <a:xfrm>
                                <a:off x="2391872" y="1997475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6" name="Ελεύθερη σχεδίαση: Σχήμα 2316"/>
                            <wps:cNvSpPr/>
                            <wps:spPr>
                              <a:xfrm>
                                <a:off x="2184350" y="22509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7" name="Ελεύθερη σχεδίαση: Σχήμα 2317"/>
                            <wps:cNvSpPr/>
                            <wps:spPr>
                              <a:xfrm>
                                <a:off x="2413703" y="215530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8" name="Ελεύθερη σχεδίαση: Σχήμα 2318"/>
                            <wps:cNvSpPr/>
                            <wps:spPr>
                              <a:xfrm>
                                <a:off x="1663409" y="24595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319" name="Ευθεία γραμμή σύνδεσης 2319"/>
                      <wps:cNvCnPr>
                        <a:cxnSpLocks/>
                      </wps:cNvCnPr>
                      <wps:spPr>
                        <a:xfrm flipH="1">
                          <a:off x="0" y="4737669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906F1B7" id="Ομάδα 9" o:spid="_x0000_s1026" style="position:absolute;margin-left:0;margin-top:0;width:614.9pt;height:802.05pt;z-index:251664384;mso-width-percent:1007;mso-top-percent:24;mso-position-horizontal:center;mso-position-horizontal-relative:page;mso-position-vertical-relative:page;mso-width-percent:1007;mso-top-percent:24" coordorigin="" coordsize="78114,95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">
              <v:rect id="Ορθογώνιο 1509" o:spid="_x0000_s1027" style="position:absolute;left:39021;top:50122;width:36544;height:45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" fillcolor="#f2f2f2 [3052]" stroked="f" strokeweight="1pt"/>
              <v:group id="Ομάδα 1510" o:spid="_x0000_s1028" style="position:absolute;left:12222;top:62712;width:17820;height:16706" coordorigin="12222,62712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<v:shape id="Ελεύθερη σχεδίαση: Σχήμα 1511" o:spid="_x0000_s1029" style="position:absolute;left:12222;top:62712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Ομάδα 1512" o:spid="_x0000_s1030" style="position:absolute;left:15795;top:66004;width:10038;height:10025" coordorigin="15795,66004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group id="Ομάδα 1513" o:spid="_x0000_s1031" style="position:absolute;left:17595;top:68008;width:7413;height:7073" coordorigin="17595,68008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8JN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WT+H5TThBrv8BAAD//wMAUEsBAi0AFAAGAAgAAAAhANvh9svuAAAAhQEAABMAAAAAAAAAAAAA&#10;AAAAAAAAAFtDb250ZW50X1R5cGVzXS54bWxQSwECLQAUAAYACAAAACEAWvQsW78AAAAVAQAACwAA&#10;AAAAAAAAAAAAAAAfAQAAX3JlbHMvLnJlbHNQSwECLQAUAAYACAAAACEAd//CTcMAAADdAAAADwAA&#10;AAAAAAAAAAAAAAAHAgAAZHJzL2Rvd25yZXYueG1sUEsFBgAAAAADAAMAtwAAAPcCAAAAAA==&#10;">
                    <v:shape id="Ελεύθερη σχεδίαση: Σχήμα 1514" o:spid="_x0000_s1032" style="position:absolute;left:24085;top:71990;width:923;height:576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Ελεύθερη σχεδίαση: Σχήμα 1515" o:spid="_x0000_s1033" style="position:absolute;left:21855;top:71800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Ελεύθερη σχεδίαση: Σχήμα 1516" o:spid="_x0000_s1034" style="position:absolute;left:17602;top:68458;width:1268;height:1038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Ελεύθερη σχεδίαση: Σχήμα 1517" o:spid="_x0000_s1035" style="position:absolute;left:18945;top:68221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Ελεύθερη σχεδίαση: Σχήμα 1518" o:spid="_x0000_s1036" style="position:absolute;left:20979;top:73102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Ελεύθερη σχεδίαση: Σχήμα 1519" o:spid="_x0000_s1037" style="position:absolute;left:18371;top:74044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Ελεύθερη σχεδίαση: Σχήμα 1520" o:spid="_x0000_s1038" style="position:absolute;left:22962;top:68008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Ελεύθερη σχεδίαση: Σχήμα 1521" o:spid="_x0000_s1039" style="position:absolute;left:17595;top:71430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Ομάδα 1522" o:spid="_x0000_s1040" style="position:absolute;left:15795;top:66384;width:10038;height:7283" coordorigin="15795,66384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shape id="Ελεύθερη σχεδίαση: Σχήμα 1523" o:spid="_x0000_s1041" style="position:absolute;left:15875;top:6872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Ελεύθερη σχεδίαση: Σχήμα 1524" o:spid="_x0000_s1042" style="position:absolute;left:24695;top:6638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Ελεύθερη σχεδίαση: Σχήμα 1525" o:spid="_x0000_s1043" style="position:absolute;left:24796;top:7068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Ελεύθερη σχεδίαση: Σχήμα 1526" o:spid="_x0000_s1044" style="position:absolute;left:15795;top:70729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Ελεύθερη σχεδίαση: Σχήμα 1527" o:spid="_x0000_s1045" style="position:absolute;left:19947;top:69871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Ελεύθερη σχεδίαση: Σχήμα 1528" o:spid="_x0000_s1046" style="position:absolute;left:21218;top:68742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Ελεύθερη σχεδίαση: Σχήμα 1529" o:spid="_x0000_s1047" style="position:absolute;left:17648;top:72860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Ελεύθερη σχεδίαση: Σχήμα 1530" o:spid="_x0000_s1048" style="position:absolute;left:22806;top:69321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Ελεύθερη σχεδίαση: Σχήμα 1531" o:spid="_x0000_s1049" style="position:absolute;left:18881;top:71027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Ομάδα 1532" o:spid="_x0000_s1050" style="position:absolute;left:16866;top:66004;width:7617;height:9656" coordorigin="16866,66004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  <v:shape id="Ελεύθερη σχεδίαση: Σχήμα 1533" o:spid="_x0000_s1051" style="position:absolute;left:17065;top:6600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Ελεύθερη σχεδίαση: Σχήμα 1534" o:spid="_x0000_s1052" style="position:absolute;left:16866;top:70718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Ελεύθερη σχεδίαση: Σχήμα 1535" o:spid="_x0000_s1053" style="position:absolute;left:23561;top:73183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Ελεύθερη σχεδίαση: Σχήμα 1920" o:spid="_x0000_s1054" style="position:absolute;left:20887;top:7101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Ελεύθερη σχεδίαση: Σχήμα 1921" o:spid="_x0000_s1055" style="position:absolute;left:21290;top:74623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Ελεύθερη σχεδίαση: Σχήμα 1922" o:spid="_x0000_s1056" style="position:absolute;left:20806;top:67201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Ελεύθερη σχεδίαση: Σχήμα 1923" o:spid="_x0000_s1057" style="position:absolute;left:19988;top:72698;width:576;height:2075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Ελεύθερη σχεδίαση: Σχήμα 1924" o:spid="_x0000_s1058" style="position:absolute;left:21682;top:68769;width:1383;height:1267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Ελεύθερη σχεδίαση: Σχήμα 1925" o:spid="_x0000_s1059" style="position:absolute;left:19758;top:70935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Ομάδα 1926" o:spid="_x0000_s1060" style="position:absolute;left:15933;top:66048;width:9658;height:9981" coordorigin="15933,66048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5C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">
                    <v:shape id="Ελεύθερη σχεδίαση: Σχήμα 1927" o:spid="_x0000_s1061" style="position:absolute;left:15933;top:74268;width:691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Ελεύθερη σχεδίαση: Σχήμα 1928" o:spid="_x0000_s1062" style="position:absolute;left:24899;top:7294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Ελεύθερη σχεδίαση: Σχήμα 1929" o:spid="_x0000_s1063" style="position:absolute;left:23401;top:74210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Ελεύθερη σχεδίαση: Σχήμα 1930" o:spid="_x0000_s1064" style="position:absolute;left:24531;top:75063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rwO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fzyjYygt/8AAAD//wMAUEsBAi0AFAAGAAgAAAAhANvh9svuAAAAhQEAABMAAAAAAAAA&#10;AAAAAAAAAAAAAFtDb250ZW50X1R5cGVzXS54bWxQSwECLQAUAAYACAAAACEAWvQsW78AAAAVAQAA&#10;CwAAAAAAAAAAAAAAAAAfAQAAX3JlbHMvLnJlbHNQSwECLQAUAAYACAAAACEABua8DsYAAADdAAAA&#10;DwAAAAAAAAAAAAAAAAAHAgAAZHJzL2Rvd25yZXYueG1sUEsFBgAAAAADAAMAtwAAAPoCAAAAAA=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Ελεύθερη σχεδίαση: Σχήμα 1931" o:spid="_x0000_s1065" style="position:absolute;left:22629;top:70683;width:1959;height:346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Ελεύθερη σχεδίαση: Σχήμα 1932" o:spid="_x0000_s1066" style="position:absolute;left:21396;top:70706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Ελεύθερη σχεδίαση: Σχήμα 1933" o:spid="_x0000_s1067" style="position:absolute;left:18376;top:70718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Ελεύθερη σχεδίαση: Σχήμα 1934" o:spid="_x0000_s1068" style="position:absolute;left:22944;top:71552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UUxAAAAN0AAAAPAAAAZHJzL2Rvd25yZXYueG1sRE9LawIx&#10;EL4X/A9hhN5q1lqq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EPK9RT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Ελεύθερη σχεδίαση: Σχήμα 1935" o:spid="_x0000_s1069" style="position:absolute;left:21884;top:71183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lCPxAAAAN0AAAAPAAAAZHJzL2Rvd25yZXYueG1sRE9LawIx&#10;EL4X/A9hhN5q1kqr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CyGUI/EAAAA3QAAAA8A&#10;AAAAAAAAAAAAAAAABwIAAGRycy9kb3ducmV2LnhtbFBLBQYAAAAAAwADALcAAAD4AgAAAAA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Ελεύθερη σχεδίαση: Σχήμα 1936" o:spid="_x0000_s1070" style="position:absolute;left:19003;top:70204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Ελεύθερη σχεδίαση: Σχήμα 1937" o:spid="_x0000_s1071" style="position:absolute;left:17412;top:69650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Ελεύθερη σχεδίαση: Σχήμα 1938" o:spid="_x0000_s1072" style="position:absolute;left:18743;top:6938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AI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bjyjYygt/8AAAD//wMAUEsBAi0AFAAGAAgAAAAhANvh9svuAAAAhQEAABMAAAAAAAAA&#10;AAAAAAAAAAAAAFtDb250ZW50X1R5cGVzXS54bWxQSwECLQAUAAYACAAAACEAWvQsW78AAAAVAQAA&#10;CwAAAAAAAAAAAAAAAAAfAQAAX3JlbHMvLnJlbHNQSwECLQAUAAYACAAAACEA+JCwCMYAAADdAAAA&#10;DwAAAAAAAAAAAAAAAAAHAgAAZHJzL2Rvd25yZXYueG1sUEsFBgAAAAADAAMAtwAAAPoCAAAAAA==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Ελεύθερη σχεδίαση: Σχήμα 1939" o:spid="_x0000_s1073" style="position:absolute;left:16784;top:6778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Ελεύθερη σχεδίαση: Σχήμα 1940" o:spid="_x0000_s1074" style="position:absolute;left:22172;top:73476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Ελεύθερη σχεδίαση: Σχήμα 1941" o:spid="_x0000_s1075" style="position:absolute;left:21319;top:7205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Ελεύθερη σχεδίαση: Σχήμα 1942" o:spid="_x0000_s1076" style="position:absolute;left:18334;top:6721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Ελεύθερη σχεδίαση: Σχήμα 1943" o:spid="_x0000_s1077" style="position:absolute;left:20760;top:72053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Ελεύθερη σχεδίαση: Σχήμα 1944" o:spid="_x0000_s1078" style="position:absolute;left:20023;top:6858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Ελεύθερη σχεδίαση: Σχήμα 1945" o:spid="_x0000_s1079" style="position:absolute;left:19792;top:67419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Ελεύθερη σχεδίαση: Σχήμα 1946" o:spid="_x0000_s1080" style="position:absolute;left:19596;top:66440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Ελεύθερη σχεδίαση: Σχήμα 1947" o:spid="_x0000_s1081" style="position:absolute;left:20633;top:69137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Ελεύθερη σχεδίαση: Σχήμα 1948" o:spid="_x0000_s1082" style="position:absolute;left:21083;top:66048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Ελεύθερη σχεδίαση: Σχήμα 1950" o:spid="_x0000_s1083" style="position:absolute;left:19792;top:7499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Ελεύθερη σχεδίαση: Σχήμα 1951" o:spid="_x0000_s1084" style="position:absolute;left:20299;top:71421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Ελεύθερη σχεδίαση: Σχήμα 754" o:spid="_x0000_s1085" style="position:absolute;left:21702;top:6753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Ελεύθερη σχεδίαση: Σχήμα 755" o:spid="_x0000_s1086" style="position:absolute;left:22348;top:6662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Ελεύθερη σχεδίαση: Σχήμα 2240" o:spid="_x0000_s1087" style="position:absolute;left:18856;top:7282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Ελεύθερη σχεδίαση: Σχήμα 2241" o:spid="_x0000_s1088" style="position:absolute;left:19501;top:7191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Ελεύθερη σχεδίαση: Σχήμα 2242" o:spid="_x0000_s1089" style="position:absolute;left:20853;top:6992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Ελεύθερη σχεδίαση: Σχήμα 2243" o:spid="_x0000_s1090" style="position:absolute;left:18478;top:71684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Ελεύθερη σχεδίαση: Σχήμα 2244" o:spid="_x0000_s1091" style="position:absolute;left:17003;top:7363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Ελεύθερη σχεδίαση: Σχήμα 2245" o:spid="_x0000_s1092" style="position:absolute;left:23918;top:67351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Ελεύθερη σχεδίαση: Σχήμα 2246" o:spid="_x0000_s1093" style="position:absolute;left:21843;top:69886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Ελεύθερη σχεδίαση: Σχήμα 2247" o:spid="_x0000_s1094" style="position:absolute;left:24137;top:6892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Ελεύθερη σχεδίαση: Σχήμα 2248" o:spid="_x0000_s1095" style="position:absolute;left:16634;top:71972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rect id="Ορθογώνιο 2249" o:spid="_x0000_s1096" style="position:absolute;left:38915;width:36544;height:4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" fillcolor="#f2f2f2 [3052]" stroked="f" strokeweight="1pt"/>
              <v:group id="Ομάδα 2250" o:spid="_x0000_s1097" style="position:absolute;left:12222;top:15335;width:17820;height:16706" coordorigin="12222,15335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<v:shape id="Ελεύθερη σχεδίαση: Σχήμα 2251" o:spid="_x0000_s1098" style="position:absolute;left:12222;top:15335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Ομάδα 2252" o:spid="_x0000_s1099" style="position:absolute;left:15795;top:18627;width:10038;height:10026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group id="Ομάδα 2253" o:spid="_x0000_s1100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<v:shape id="Ελεύθερη σχεδίαση: Σχήμα 2254" o:spid="_x0000_s1101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Ελεύθερη σχεδίαση: Σχήμα 2255" o:spid="_x0000_s1102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Ελεύθερη σχεδίαση: Σχήμα 2256" o:spid="_x0000_s1103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Ελεύθερη σχεδίαση: Σχήμα 2257" o:spid="_x0000_s1104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Ελεύθερη σχεδίαση: Σχήμα 2258" o:spid="_x0000_s1105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Ελεύθερη σχεδίαση: Σχήμα 2259" o:spid="_x0000_s1106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Ελεύθερη σχεδίαση: Σχήμα 2260" o:spid="_x0000_s1107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Ελεύθερη σχεδίαση: Σχήμα 2261" o:spid="_x0000_s1108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Ομάδα 2262" o:spid="_x0000_s1109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Ελεύθερη σχεδίαση: Σχήμα 2263" o:spid="_x0000_s1110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Ελεύθερη σχεδίαση: Σχήμα 2264" o:spid="_x0000_s1111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Ελεύθερη σχεδίαση: Σχήμα 2265" o:spid="_x0000_s1112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Ελεύθερη σχεδίαση: Σχήμα 2266" o:spid="_x0000_s1113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Ελεύθερη σχεδίαση: Σχήμα 2267" o:spid="_x0000_s1114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Ελεύθερη σχεδίαση: Σχήμα 2268" o:spid="_x0000_s1115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Ελεύθερη σχεδίαση: Σχήμα 2269" o:spid="_x0000_s1116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Ελεύθερη σχεδίαση: Σχήμα 2270" o:spid="_x0000_s1117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Ελεύθερη σχεδίαση: Σχήμα 2272" o:spid="_x0000_s1118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Ομάδα 2273" o:spid="_x0000_s1119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<v:shape id="Ελεύθερη σχεδίαση: Σχήμα 2274" o:spid="_x0000_s1120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Ελεύθερη σχεδίαση: Σχήμα 2275" o:spid="_x0000_s1121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Ελεύθερη σχεδίαση: Σχήμα 2276" o:spid="_x0000_s1122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Ελεύθερη σχεδίαση: Σχήμα 2277" o:spid="_x0000_s1123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Ελεύθερη σχεδίαση: Σχήμα 2278" o:spid="_x0000_s1124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Ελεύθερη σχεδίαση: Σχήμα 2279" o:spid="_x0000_s1125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Ελεύθερη σχεδίαση: Σχήμα 2280" o:spid="_x0000_s1126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Ελεύθερη σχεδίαση: Σχήμα 2281" o:spid="_x0000_s1127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Ελεύθερη σχεδίαση: Σχήμα 2282" o:spid="_x0000_s1128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Ομάδα 2283" o:spid="_x0000_s1129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<v:shape id="Ελεύθερη σχεδίαση: Σχήμα 2284" o:spid="_x0000_s1130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Ελεύθερη σχεδίαση: Σχήμα 2285" o:spid="_x0000_s1131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Ελεύθερη σχεδίαση: Σχήμα 2286" o:spid="_x0000_s1132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Ελεύθερη σχεδίαση: Σχήμα 2287" o:spid="_x0000_s1133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Ελεύθερη σχεδίαση: Σχήμα 2288" o:spid="_x0000_s1134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Ελεύθερη σχεδίαση: Σχήμα 2289" o:spid="_x0000_s1135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Ελεύθερη σχεδίαση: Σχήμα 2290" o:spid="_x0000_s1136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Ελεύθερη σχεδίαση: Σχήμα 2291" o:spid="_x0000_s1137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Ελεύθερη σχεδίαση: Σχήμα 2292" o:spid="_x0000_s1138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Ελεύθερη σχεδίαση: Σχήμα 2293" o:spid="_x0000_s1139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Ελεύθερη σχεδίαση: Σχήμα 2294" o:spid="_x0000_s1140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Ελεύθερη σχεδίαση: Σχήμα 2295" o:spid="_x0000_s1141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Ελεύθερη σχεδίαση: Σχήμα 2296" o:spid="_x0000_s1142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Ελεύθερη σχεδίαση: Σχήμα 2297" o:spid="_x0000_s1143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Ελεύθερη σχεδίαση: Σχήμα 2298" o:spid="_x0000_s1144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Ελεύθερη σχεδίαση: Σχήμα 2299" o:spid="_x0000_s1145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Ελεύθερη σχεδίαση: Σχήμα 2300" o:spid="_x0000_s1146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Ελεύθερη σχεδίαση: Σχήμα 2301" o:spid="_x0000_s1147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Ελεύθερη σχεδίαση: Σχήμα 2302" o:spid="_x0000_s1148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Ελεύθερη σχεδίαση: Σχήμα 2303" o:spid="_x0000_s1149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Ελεύθερη σχεδίαση: Σχήμα 2304" o:spid="_x0000_s1150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Ελεύθερη σχεδίαση: Σχήμα 2305" o:spid="_x0000_s1151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Ελεύθερη σχεδίαση: Σχήμα 2306" o:spid="_x0000_s1152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Ελεύθερη σχεδίαση: Σχήμα 2307" o:spid="_x0000_s1153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Ελεύθερη σχεδίαση: Σχήμα 2308" o:spid="_x0000_s1154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Ελεύθερη σχεδίαση: Σχήμα 2309" o:spid="_x0000_s1155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Ελεύθερη σχεδίαση: Σχήμα 2310" o:spid="_x0000_s1156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Ελεύθερη σχεδίαση: Σχήμα 2311" o:spid="_x0000_s1157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Ελεύθερη σχεδίαση: Σχήμα 2312" o:spid="_x0000_s1158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Ελεύθερη σχεδίαση: Σχήμα 2313" o:spid="_x0000_s1159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Ελεύθερη σχεδίαση: Σχήμα 2314" o:spid="_x0000_s1160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Ελεύθερη σχεδίαση: Σχήμα 2315" o:spid="_x0000_s1161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Ελεύθερη σχεδίαση: Σχήμα 2316" o:spid="_x0000_s1162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Ελεύθερη σχεδίαση: Σχήμα 2317" o:spid="_x0000_s1163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Ελεύθερη σχεδίαση: Σχήμα 2318" o:spid="_x0000_s1164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line id="Ευθεία γραμμή σύνδεσης 2319" o:spid="_x0000_s1165" style="position:absolute;flip:x;visibility:visible;mso-wrap-style:square" from="0,47376" to="78114,473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" strokecolor="#d8d8d8 [273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65109" w14:textId="6327CCAF" w:rsidR="00D11F53" w:rsidRDefault="00B26FC2">
    <w:pPr>
      <w:pStyle w:val="Header"/>
    </w:pPr>
    <w:r w:rsidRPr="00B26FC2">
      <w:rPr>
        <w:noProof/>
        <w:lang w:bidi="el-GR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8E44598" wp14:editId="1AE59A9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11483" cy="9575993"/>
              <wp:effectExtent l="0" t="0" r="21590" b="33655"/>
              <wp:wrapNone/>
              <wp:docPr id="1" name="Ομάδα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11483" cy="9575993"/>
                        <a:chOff x="0" y="0"/>
                        <a:chExt cx="7811483" cy="9575993"/>
                      </a:xfrm>
                    </wpg:grpSpPr>
                    <wps:wsp>
                      <wps:cNvPr id="29" name="Ορθογώνιο 3"/>
                      <wps:cNvSpPr/>
                      <wps:spPr>
                        <a:xfrm>
                          <a:off x="260741" y="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71" name="Ορθογώνιο 4"/>
                      <wps:cNvSpPr/>
                      <wps:spPr>
                        <a:xfrm>
                          <a:off x="260741" y="478800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4" name="Ομάδα 5"/>
                      <wpg:cNvGrpSpPr/>
                      <wpg:grpSpPr>
                        <a:xfrm>
                          <a:off x="303392" y="4780817"/>
                          <a:ext cx="7256733" cy="2676066"/>
                          <a:chOff x="303392" y="4780817"/>
                          <a:chExt cx="7256733" cy="2676066"/>
                        </a:xfrm>
                      </wpg:grpSpPr>
                      <wps:wsp>
                        <wps:cNvPr id="57" name="Ελεύθερη σχεδίαση: Σχήμα 6"/>
                        <wps:cNvSpPr/>
                        <wps:spPr>
                          <a:xfrm flipV="1">
                            <a:off x="330807" y="4782941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8" name="Ελεύθερη σχεδίαση: Σχήμα 7"/>
                        <wps:cNvSpPr/>
                        <wps:spPr>
                          <a:xfrm flipV="1">
                            <a:off x="303392" y="4783800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9" name="Ελεύθερη σχεδίαση: Σχήμα 8"/>
                        <wps:cNvSpPr/>
                        <wps:spPr>
                          <a:xfrm flipV="1">
                            <a:off x="369730" y="4780817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0" name="Ελεύθερη σχεδίαση: Σχήμα 9"/>
                        <wps:cNvSpPr/>
                        <wps:spPr>
                          <a:xfrm flipV="1">
                            <a:off x="312426" y="4780855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g:grpSp>
                      <wpg:cNvPr id="61" name="Ομάδα 10"/>
                      <wpg:cNvGrpSpPr/>
                      <wpg:grpSpPr>
                        <a:xfrm>
                          <a:off x="303392" y="11250"/>
                          <a:ext cx="7256733" cy="2676066"/>
                          <a:chOff x="303392" y="11250"/>
                          <a:chExt cx="7256733" cy="2676066"/>
                        </a:xfrm>
                      </wpg:grpSpPr>
                      <wps:wsp>
                        <wps:cNvPr id="62" name="Ελεύθερη σχεδίαση: Σχήμα 11"/>
                        <wps:cNvSpPr/>
                        <wps:spPr>
                          <a:xfrm flipV="1">
                            <a:off x="330807" y="13374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3" name="Ελεύθερη σχεδίαση: Σχήμα 29"/>
                        <wps:cNvSpPr/>
                        <wps:spPr>
                          <a:xfrm flipV="1">
                            <a:off x="303392" y="14233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0" name="Ελεύθερη σχεδίαση: Σχήμα 44"/>
                        <wps:cNvSpPr/>
                        <wps:spPr>
                          <a:xfrm flipV="1">
                            <a:off x="369730" y="11250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1" name="Ελεύθερη σχεδίαση: Σχήμα 57"/>
                        <wps:cNvSpPr/>
                        <wps:spPr>
                          <a:xfrm flipV="1">
                            <a:off x="312426" y="11288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s:wsp>
                      <wps:cNvPr id="3842" name="Ευθεία γραμμή σύνδεσης 58"/>
                      <wps:cNvCnPr>
                        <a:cxnSpLocks/>
                      </wps:cNvCnPr>
                      <wps:spPr>
                        <a:xfrm>
                          <a:off x="3910433" y="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3" name="Ευθεία γραμμή σύνδεσης 59"/>
                      <wps:cNvCnPr>
                        <a:cxnSpLocks/>
                      </wps:cNvCnPr>
                      <wps:spPr>
                        <a:xfrm>
                          <a:off x="3910433" y="478800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4" name="Ευθεία γραμμή σύνδεσης 60"/>
                      <wps:cNvCnPr>
                        <a:cxnSpLocks/>
                      </wps:cNvCnPr>
                      <wps:spPr>
                        <a:xfrm flipH="1">
                          <a:off x="0" y="4788000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95500</wp14:pctHeight>
              </wp14:sizeRelV>
            </wp:anchor>
          </w:drawing>
        </mc:Choice>
        <mc:Fallback>
          <w:pict>
            <v:group w14:anchorId="48A21220" id="Ομάδα 7" o:spid="_x0000_s1026" style="position:absolute;margin-left:0;margin-top:0;width:615.1pt;height:754pt;z-index:251666432;mso-width-percent:1007;mso-height-percent:955;mso-top-percent:24;mso-position-horizontal:center;mso-position-horizontal-relative:page;mso-position-vertical-relative:page;mso-width-percent:1007;mso-height-percent:955;mso-top-percent:24" coordsize="78114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">
              <v:rect id="Ορθογώνιο 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<v:rect id="Ορθογώνιο 4" o:spid="_x0000_s1028" style="position:absolute;left:2607;top:47880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<v:group id="Ομάδα 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 id="Ελεύθερη σχεδίαση: Σχήμα 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Ελεύθερη σχεδίαση: Σχήμα 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Ελεύθερη σχεδίαση: Σχήμα 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Ελεύθερη σχεδίαση: Σχήμα 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Ομάδα 10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Ελεύθερη σχεδίαση: Σχήμα 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Ελεύθερη σχεδίαση: Σχήμα 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Ελεύθερη σχεδίαση: Σχήμα 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Ελεύθερη σχεδίαση: Σχήμα 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Ευθεία γραμμή σύνδεσης 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<v:stroke joinstyle="miter"/>
                <o:lock v:ext="edit" shapetype="f"/>
              </v:line>
              <v:line id="Ευθεία γραμμή σύνδεσης 59" o:spid="_x0000_s1040" style="position:absolute;visibility:visible;mso-wrap-style:square" from="39104,47880" to="39104,95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<v:stroke joinstyle="miter"/>
                <o:lock v:ext="edit" shapetype="f"/>
              </v:line>
              <v:line id="Ευθεία γραμμή σύνδεσης 60" o:spid="_x0000_s1041" style="position:absolute;flip:x;visibility:visible;mso-wrap-style:square" from="0,47880" to="78114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1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B26FC2"/>
    <w:rsid w:val="002576F8"/>
    <w:rsid w:val="003B7E10"/>
    <w:rsid w:val="004B7AFA"/>
    <w:rsid w:val="005049ED"/>
    <w:rsid w:val="005364C1"/>
    <w:rsid w:val="005D634E"/>
    <w:rsid w:val="005F0452"/>
    <w:rsid w:val="00642969"/>
    <w:rsid w:val="00664205"/>
    <w:rsid w:val="006F3CFC"/>
    <w:rsid w:val="009318B3"/>
    <w:rsid w:val="00931C0C"/>
    <w:rsid w:val="009F716B"/>
    <w:rsid w:val="00B26FC2"/>
    <w:rsid w:val="00BB496F"/>
    <w:rsid w:val="00C05F51"/>
    <w:rsid w:val="00C819C9"/>
    <w:rsid w:val="00CC239A"/>
    <w:rsid w:val="00CF11DA"/>
    <w:rsid w:val="00D11F53"/>
    <w:rsid w:val="00E44911"/>
    <w:rsid w:val="00EB3782"/>
    <w:rsid w:val="00EE2DDC"/>
    <w:rsid w:val="00F135AF"/>
    <w:rsid w:val="00F80ED8"/>
    <w:rsid w:val="00FC6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607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911"/>
  </w:style>
  <w:style w:type="paragraph" w:styleId="Heading1">
    <w:name w:val="heading 1"/>
    <w:basedOn w:val="Normal"/>
    <w:next w:val="Normal"/>
    <w:link w:val="Heading1Char"/>
    <w:uiPriority w:val="9"/>
    <w:qFormat/>
    <w:rsid w:val="009318B3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A3134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44911"/>
  </w:style>
  <w:style w:type="paragraph" w:styleId="Footer">
    <w:name w:val="footer"/>
    <w:basedOn w:val="Normal"/>
    <w:link w:val="FooterCh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44911"/>
  </w:style>
  <w:style w:type="paragraph" w:styleId="NormalWeb">
    <w:name w:val="Normal (Web)"/>
    <w:basedOn w:val="Normal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SubtleEmphasis">
    <w:name w:val="Subtle Emphasis"/>
    <w:uiPriority w:val="19"/>
    <w:qFormat/>
    <w:rsid w:val="009318B3"/>
    <w:rPr>
      <w:rFonts w:ascii="Times New Roman" w:hAnsi="Times New Roman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styleId="Title">
    <w:name w:val="Title"/>
    <w:basedOn w:val="NormalWeb"/>
    <w:next w:val="Normal"/>
    <w:link w:val="TitleChar"/>
    <w:uiPriority w:val="10"/>
    <w:qFormat/>
    <w:rsid w:val="009318B3"/>
    <w:pPr>
      <w:spacing w:before="0" w:beforeAutospacing="0" w:after="0" w:afterAutospacing="0"/>
      <w:jc w:val="center"/>
    </w:pPr>
    <w:rPr>
      <w:rFonts w:cstheme="minorBidi"/>
      <w:b/>
      <w:bCs/>
      <w:color w:val="FFFFFF" w:themeColor="background1"/>
      <w:kern w:val="24"/>
      <w:sz w:val="108"/>
      <w:szCs w:val="108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9318B3"/>
    <w:rPr>
      <w:rFonts w:ascii="Times New Roman" w:eastAsiaTheme="minorEastAsia" w:hAnsi="Times New Roman"/>
      <w:b/>
      <w:bCs/>
      <w:color w:val="FFFFFF" w:themeColor="background1"/>
      <w:kern w:val="24"/>
      <w:sz w:val="108"/>
      <w:szCs w:val="108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9318B3"/>
    <w:pPr>
      <w:spacing w:before="0" w:beforeAutospacing="0" w:after="0" w:afterAutospacing="0"/>
      <w:jc w:val="center"/>
    </w:pPr>
    <w:rPr>
      <w:rFonts w:cstheme="minorBidi"/>
      <w:b/>
      <w:bCs/>
      <w:color w:val="FFFFFF" w:themeColor="background1"/>
      <w:kern w:val="24"/>
      <w:sz w:val="16"/>
      <w:szCs w:val="16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9318B3"/>
    <w:rPr>
      <w:rFonts w:ascii="Times New Roman" w:eastAsiaTheme="minorEastAsia" w:hAnsi="Times New Roman"/>
      <w:b/>
      <w:bCs/>
      <w:color w:val="FFFFFF" w:themeColor="background1"/>
      <w:kern w:val="24"/>
      <w:sz w:val="16"/>
      <w:szCs w:val="16"/>
      <w:lang w:val="en-ZA"/>
    </w:rPr>
  </w:style>
  <w:style w:type="character" w:styleId="PlaceholderText">
    <w:name w:val="Placeholder Text"/>
    <w:basedOn w:val="DefaultParagraphFont"/>
    <w:uiPriority w:val="99"/>
    <w:semiHidden/>
    <w:rsid w:val="00BB496F"/>
    <w:rPr>
      <w:color w:val="808080"/>
    </w:rPr>
  </w:style>
  <w:style w:type="character" w:styleId="BookTitle">
    <w:name w:val="Book Title"/>
    <w:basedOn w:val="DefaultParagraphFont"/>
    <w:uiPriority w:val="33"/>
    <w:semiHidden/>
    <w:qFormat/>
    <w:rsid w:val="00E44911"/>
    <w:rPr>
      <w:b/>
      <w:bCs/>
      <w:i/>
      <w:iCs/>
      <w:spacing w:val="5"/>
    </w:rPr>
  </w:style>
  <w:style w:type="paragraph" w:styleId="NoSpacing">
    <w:name w:val="No Spacing"/>
    <w:uiPriority w:val="1"/>
    <w:semiHidden/>
    <w:qFormat/>
    <w:rsid w:val="00E44911"/>
    <w:pPr>
      <w:spacing w:after="0" w:line="240" w:lineRule="auto"/>
    </w:pPr>
  </w:style>
  <w:style w:type="paragraph" w:styleId="ListParagraph">
    <w:name w:val="List Paragraph"/>
    <w:basedOn w:val="Normal"/>
    <w:uiPriority w:val="34"/>
    <w:semiHidden/>
    <w:qFormat/>
    <w:rsid w:val="00E4491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318B3"/>
    <w:rPr>
      <w:rFonts w:ascii="Times New Roman" w:eastAsiaTheme="majorEastAsia" w:hAnsi="Times New Roman" w:cstheme="majorBidi"/>
      <w:color w:val="A3134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E49334-4342-4D9D-9569-CB6373A09BD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2A3D102F-24A0-41D6-94F7-466344B1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281400-1E5C-4E61-8C7D-5CFF5FF8C5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3</Characters>
  <DocSecurity>0</DocSecurity>
  <Lines>1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5-06T16:14:00Z</dcterms:created>
  <dcterms:modified xsi:type="dcterms:W3CDTF">2020-05-18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